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8D287" w14:textId="6F776ACE" w:rsidR="009E00A0" w:rsidRPr="00D808E9" w:rsidRDefault="004E76A7" w:rsidP="009E00A0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highlight w:val="white"/>
          <w:lang w:val="en"/>
        </w:rPr>
      </w:pPr>
      <w:r w:rsidRPr="00D808E9">
        <w:rPr>
          <w:b/>
          <w:bCs/>
          <w:sz w:val="28"/>
          <w:szCs w:val="28"/>
          <w:highlight w:val="white"/>
          <w:lang w:val="en"/>
        </w:rPr>
        <w:t xml:space="preserve">Proposal for </w:t>
      </w:r>
      <w:r w:rsidR="00D0587B" w:rsidRPr="00D808E9">
        <w:rPr>
          <w:b/>
          <w:bCs/>
          <w:sz w:val="28"/>
          <w:szCs w:val="28"/>
          <w:highlight w:val="white"/>
          <w:lang w:val="en"/>
        </w:rPr>
        <w:t>Project &amp; Thesis</w:t>
      </w:r>
      <w:r w:rsidR="00284872" w:rsidRPr="00D808E9">
        <w:rPr>
          <w:b/>
          <w:bCs/>
          <w:sz w:val="28"/>
          <w:szCs w:val="28"/>
          <w:highlight w:val="white"/>
          <w:lang w:val="en"/>
        </w:rPr>
        <w:t xml:space="preserve"> (EEE </w:t>
      </w:r>
      <w:r w:rsidR="00D0587B" w:rsidRPr="00D808E9">
        <w:rPr>
          <w:b/>
          <w:bCs/>
          <w:sz w:val="28"/>
          <w:szCs w:val="28"/>
          <w:highlight w:val="white"/>
          <w:lang w:val="en"/>
        </w:rPr>
        <w:t>4000</w:t>
      </w:r>
      <w:r w:rsidR="00284872" w:rsidRPr="00D808E9">
        <w:rPr>
          <w:b/>
          <w:bCs/>
          <w:sz w:val="28"/>
          <w:szCs w:val="28"/>
          <w:highlight w:val="white"/>
          <w:lang w:val="en"/>
        </w:rPr>
        <w:t>)</w:t>
      </w:r>
    </w:p>
    <w:p w14:paraId="3CB95AB8" w14:textId="77777777" w:rsidR="00981C3B" w:rsidRPr="00D808E9" w:rsidRDefault="00981C3B" w:rsidP="00A04365">
      <w:pPr>
        <w:autoSpaceDE w:val="0"/>
        <w:autoSpaceDN w:val="0"/>
        <w:adjustRightInd w:val="0"/>
        <w:spacing w:line="276" w:lineRule="auto"/>
        <w:rPr>
          <w:lang w:val="en"/>
        </w:rPr>
      </w:pPr>
    </w:p>
    <w:tbl>
      <w:tblPr>
        <w:tblW w:w="95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8"/>
        <w:gridCol w:w="1077"/>
        <w:gridCol w:w="1440"/>
        <w:gridCol w:w="270"/>
        <w:gridCol w:w="2070"/>
        <w:gridCol w:w="1144"/>
        <w:gridCol w:w="1500"/>
        <w:gridCol w:w="1501"/>
      </w:tblGrid>
      <w:tr w:rsidR="00981C3B" w:rsidRPr="00D808E9" w14:paraId="66FBCF8C" w14:textId="77777777" w:rsidTr="000F52D8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2DDA0788" w14:textId="77777777" w:rsidR="00981C3B" w:rsidRPr="00D808E9" w:rsidRDefault="00981C3B" w:rsidP="00E36746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1.</w:t>
            </w:r>
          </w:p>
        </w:tc>
        <w:tc>
          <w:tcPr>
            <w:tcW w:w="2517" w:type="dxa"/>
            <w:gridSpan w:val="2"/>
            <w:shd w:val="clear" w:color="000000" w:fill="FFFFFF"/>
          </w:tcPr>
          <w:p w14:paraId="205FB936" w14:textId="31E8BA8C" w:rsidR="00981C3B" w:rsidRPr="00D808E9" w:rsidRDefault="00CF629D" w:rsidP="00E36746">
            <w:pPr>
              <w:autoSpaceDE w:val="0"/>
              <w:autoSpaceDN w:val="0"/>
              <w:adjustRightInd w:val="0"/>
              <w:spacing w:before="60" w:line="276" w:lineRule="auto"/>
              <w:ind w:right="-115"/>
              <w:rPr>
                <w:b/>
                <w:bCs/>
                <w:color w:val="0070C0"/>
                <w:lang w:val="en"/>
              </w:rPr>
            </w:pPr>
            <w:r w:rsidRPr="00D808E9">
              <w:rPr>
                <w:b/>
                <w:bCs/>
                <w:color w:val="000000" w:themeColor="text1"/>
                <w:lang w:val="en"/>
              </w:rPr>
              <w:t>P</w:t>
            </w:r>
            <w:r w:rsidR="0077667F" w:rsidRPr="00D808E9">
              <w:rPr>
                <w:b/>
                <w:bCs/>
                <w:color w:val="000000" w:themeColor="text1"/>
                <w:lang w:val="en"/>
              </w:rPr>
              <w:t>roject</w:t>
            </w:r>
            <w:r w:rsidR="00D0587B" w:rsidRPr="00D808E9">
              <w:rPr>
                <w:b/>
                <w:bCs/>
                <w:color w:val="000000" w:themeColor="text1"/>
                <w:lang w:val="en"/>
              </w:rPr>
              <w:t>/Thesis</w:t>
            </w:r>
            <w:r w:rsidR="0077667F" w:rsidRPr="00D808E9">
              <w:rPr>
                <w:b/>
                <w:bCs/>
                <w:color w:val="000000" w:themeColor="text1"/>
                <w:lang w:val="en"/>
              </w:rPr>
              <w:t xml:space="preserve"> </w:t>
            </w:r>
            <w:r w:rsidR="00F14AE9" w:rsidRPr="00D808E9">
              <w:rPr>
                <w:b/>
                <w:bCs/>
                <w:color w:val="000000" w:themeColor="text1"/>
                <w:lang w:val="en"/>
              </w:rPr>
              <w:t>m</w:t>
            </w:r>
            <w:r w:rsidR="0077667F" w:rsidRPr="00D808E9">
              <w:rPr>
                <w:b/>
                <w:bCs/>
                <w:color w:val="000000" w:themeColor="text1"/>
                <w:lang w:val="en"/>
              </w:rPr>
              <w:t>embers</w:t>
            </w:r>
          </w:p>
        </w:tc>
        <w:tc>
          <w:tcPr>
            <w:tcW w:w="270" w:type="dxa"/>
            <w:shd w:val="clear" w:color="000000" w:fill="FFFFFF"/>
          </w:tcPr>
          <w:p w14:paraId="13510710" w14:textId="133EB617" w:rsidR="00981C3B" w:rsidRPr="00D808E9" w:rsidRDefault="00582B22" w:rsidP="004C684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:</w:t>
            </w:r>
          </w:p>
        </w:tc>
        <w:tc>
          <w:tcPr>
            <w:tcW w:w="6215" w:type="dxa"/>
            <w:gridSpan w:val="4"/>
            <w:shd w:val="clear" w:color="000000" w:fill="FFFFFF"/>
            <w:vAlign w:val="center"/>
          </w:tcPr>
          <w:p w14:paraId="5FB92784" w14:textId="0D859718" w:rsidR="00B74FDF" w:rsidRPr="00D808E9" w:rsidRDefault="00CF629D" w:rsidP="000F52D8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276" w:lineRule="auto"/>
              <w:ind w:left="0"/>
              <w:rPr>
                <w:lang w:val="en"/>
              </w:rPr>
            </w:pPr>
            <w:r w:rsidRPr="00D808E9">
              <w:rPr>
                <w:lang w:val="en"/>
              </w:rPr>
              <w:t xml:space="preserve">Name </w:t>
            </w:r>
            <w:r w:rsidR="00B74FDF" w:rsidRPr="00D808E9">
              <w:rPr>
                <w:lang w:val="en"/>
              </w:rPr>
              <w:t>I</w:t>
            </w:r>
          </w:p>
          <w:p w14:paraId="71AE2691" w14:textId="3553ECB8" w:rsidR="0077667F" w:rsidRPr="00D808E9" w:rsidRDefault="00CF629D" w:rsidP="000F52D8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rPr>
                <w:lang w:val="en"/>
              </w:rPr>
            </w:pPr>
            <w:r w:rsidRPr="00D808E9">
              <w:rPr>
                <w:lang w:val="en"/>
              </w:rPr>
              <w:t>(Roll No.)</w:t>
            </w:r>
          </w:p>
          <w:p w14:paraId="10CC6D30" w14:textId="419B26DD" w:rsidR="00B74FDF" w:rsidRPr="00D808E9" w:rsidRDefault="004C684F" w:rsidP="000F52D8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276" w:lineRule="auto"/>
              <w:ind w:left="0"/>
              <w:rPr>
                <w:lang w:val="en"/>
              </w:rPr>
            </w:pPr>
            <w:r w:rsidRPr="00D808E9">
              <w:rPr>
                <w:lang w:val="en"/>
              </w:rPr>
              <w:t xml:space="preserve">Name </w:t>
            </w:r>
            <w:r w:rsidR="00B74FDF" w:rsidRPr="00D808E9">
              <w:rPr>
                <w:lang w:val="en"/>
              </w:rPr>
              <w:t>II</w:t>
            </w:r>
          </w:p>
          <w:p w14:paraId="2688BE5D" w14:textId="3ACACAA2" w:rsidR="0042065C" w:rsidRPr="00D808E9" w:rsidRDefault="004C684F" w:rsidP="000F52D8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rPr>
                <w:lang w:val="en"/>
              </w:rPr>
            </w:pPr>
            <w:r w:rsidRPr="00D808E9">
              <w:rPr>
                <w:lang w:val="en"/>
              </w:rPr>
              <w:t>(Roll No.)</w:t>
            </w:r>
          </w:p>
        </w:tc>
      </w:tr>
      <w:tr w:rsidR="00981C3B" w:rsidRPr="00D808E9" w14:paraId="3D21E63A" w14:textId="77777777" w:rsidTr="000F52D8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6A6196AE" w14:textId="7FDE0AFE" w:rsidR="00981C3B" w:rsidRPr="00D808E9" w:rsidRDefault="00F14AE9" w:rsidP="00E36746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2</w:t>
            </w:r>
            <w:r w:rsidR="00981C3B" w:rsidRPr="00D808E9">
              <w:rPr>
                <w:b/>
                <w:bCs/>
                <w:lang w:val="en"/>
              </w:rPr>
              <w:t>.</w:t>
            </w:r>
          </w:p>
        </w:tc>
        <w:tc>
          <w:tcPr>
            <w:tcW w:w="2517" w:type="dxa"/>
            <w:gridSpan w:val="2"/>
            <w:shd w:val="clear" w:color="000000" w:fill="FFFFFF"/>
          </w:tcPr>
          <w:p w14:paraId="3CDE837A" w14:textId="6A9B8889" w:rsidR="00981C3B" w:rsidRPr="00D808E9" w:rsidRDefault="003C6AC0" w:rsidP="003C6AC0">
            <w:pPr>
              <w:autoSpaceDE w:val="0"/>
              <w:autoSpaceDN w:val="0"/>
              <w:adjustRightInd w:val="0"/>
              <w:spacing w:before="60" w:line="276" w:lineRule="auto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Tentative t</w:t>
            </w:r>
            <w:r w:rsidR="00582B22" w:rsidRPr="00D808E9">
              <w:rPr>
                <w:b/>
                <w:bCs/>
                <w:lang w:val="en"/>
              </w:rPr>
              <w:t xml:space="preserve">itle of the </w:t>
            </w:r>
            <w:r w:rsidR="00D0587B" w:rsidRPr="00D808E9">
              <w:rPr>
                <w:b/>
                <w:bCs/>
                <w:lang w:val="en"/>
              </w:rPr>
              <w:t>Project/ Thesis</w:t>
            </w:r>
          </w:p>
        </w:tc>
        <w:tc>
          <w:tcPr>
            <w:tcW w:w="270" w:type="dxa"/>
            <w:shd w:val="clear" w:color="000000" w:fill="FFFFFF"/>
          </w:tcPr>
          <w:p w14:paraId="3F66C4B3" w14:textId="13D142E4" w:rsidR="00981C3B" w:rsidRPr="00D808E9" w:rsidRDefault="00582B22" w:rsidP="004C684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:</w:t>
            </w:r>
          </w:p>
        </w:tc>
        <w:tc>
          <w:tcPr>
            <w:tcW w:w="6215" w:type="dxa"/>
            <w:gridSpan w:val="4"/>
            <w:shd w:val="clear" w:color="000000" w:fill="FFFFFF"/>
          </w:tcPr>
          <w:p w14:paraId="54C6FF63" w14:textId="77777777" w:rsidR="0077667F" w:rsidRPr="00D808E9" w:rsidRDefault="0077667F" w:rsidP="004C684F">
            <w:pPr>
              <w:spacing w:line="276" w:lineRule="auto"/>
            </w:pPr>
          </w:p>
          <w:p w14:paraId="6494D7A6" w14:textId="16AECE65" w:rsidR="00152CA5" w:rsidRPr="00D808E9" w:rsidRDefault="00152CA5" w:rsidP="004C684F">
            <w:pPr>
              <w:spacing w:line="276" w:lineRule="auto"/>
            </w:pPr>
          </w:p>
        </w:tc>
      </w:tr>
      <w:tr w:rsidR="00832C8E" w:rsidRPr="00D808E9" w14:paraId="0E7091D4" w14:textId="77777777" w:rsidTr="008165DC">
        <w:trPr>
          <w:trHeight w:val="399"/>
          <w:jc w:val="center"/>
        </w:trPr>
        <w:tc>
          <w:tcPr>
            <w:tcW w:w="538" w:type="dxa"/>
            <w:vMerge w:val="restart"/>
            <w:shd w:val="clear" w:color="000000" w:fill="FFFFFF"/>
          </w:tcPr>
          <w:p w14:paraId="409836D7" w14:textId="5BBDAD4E" w:rsidR="00832C8E" w:rsidRPr="00D808E9" w:rsidRDefault="00F14AE9" w:rsidP="00E36746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3</w:t>
            </w:r>
            <w:r w:rsidR="00832C8E" w:rsidRPr="00D808E9">
              <w:rPr>
                <w:b/>
                <w:bCs/>
                <w:lang w:val="en"/>
              </w:rPr>
              <w:t>.</w:t>
            </w: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2A7CBD22" w14:textId="54A08E76" w:rsidR="004E76A7" w:rsidRPr="00D808E9" w:rsidRDefault="00832C8E" w:rsidP="004C684F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 xml:space="preserve">Brief description of the </w:t>
            </w:r>
            <w:r w:rsidR="003C6AC0" w:rsidRPr="00D808E9">
              <w:rPr>
                <w:b/>
                <w:bCs/>
                <w:lang w:val="en"/>
              </w:rPr>
              <w:t>Project/ Thesis:</w:t>
            </w:r>
          </w:p>
        </w:tc>
      </w:tr>
      <w:tr w:rsidR="00CF629D" w:rsidRPr="00D808E9" w14:paraId="01A76567" w14:textId="77777777" w:rsidTr="008165DC">
        <w:trPr>
          <w:trHeight w:val="417"/>
          <w:jc w:val="center"/>
        </w:trPr>
        <w:tc>
          <w:tcPr>
            <w:tcW w:w="538" w:type="dxa"/>
            <w:vMerge/>
            <w:shd w:val="clear" w:color="000000" w:fill="FFFFFF"/>
          </w:tcPr>
          <w:p w14:paraId="743566D9" w14:textId="77777777" w:rsidR="00CF629D" w:rsidRPr="00D808E9" w:rsidRDefault="00CF629D" w:rsidP="00E36746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3FB79A4D" w14:textId="46B94D32" w:rsidR="00CF629D" w:rsidRPr="00D808E9" w:rsidRDefault="004A0F91" w:rsidP="00AA1FB8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ind w:left="340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 xml:space="preserve">Project/ Thesis </w:t>
            </w:r>
            <w:r w:rsidR="00CF629D" w:rsidRPr="00D808E9">
              <w:rPr>
                <w:b/>
                <w:bCs/>
                <w:lang w:val="en"/>
              </w:rPr>
              <w:t>Background</w:t>
            </w:r>
            <w:r w:rsidR="004C684F" w:rsidRPr="00D808E9">
              <w:rPr>
                <w:b/>
                <w:bCs/>
                <w:lang w:val="en"/>
              </w:rPr>
              <w:t xml:space="preserve"> (within </w:t>
            </w:r>
            <w:r w:rsidRPr="00D808E9">
              <w:rPr>
                <w:b/>
                <w:bCs/>
                <w:lang w:val="en"/>
              </w:rPr>
              <w:t>200</w:t>
            </w:r>
            <w:r w:rsidR="004C684F" w:rsidRPr="00D808E9">
              <w:rPr>
                <w:b/>
                <w:bCs/>
                <w:lang w:val="en"/>
              </w:rPr>
              <w:t xml:space="preserve"> words)</w:t>
            </w:r>
            <w:r w:rsidR="00CF629D" w:rsidRPr="00D808E9">
              <w:rPr>
                <w:b/>
                <w:bCs/>
                <w:lang w:val="en"/>
              </w:rPr>
              <w:t>:</w:t>
            </w:r>
          </w:p>
        </w:tc>
      </w:tr>
      <w:tr w:rsidR="00CF629D" w:rsidRPr="00D808E9" w14:paraId="76D4D6D1" w14:textId="77777777" w:rsidTr="008165DC">
        <w:trPr>
          <w:trHeight w:val="126"/>
          <w:jc w:val="center"/>
        </w:trPr>
        <w:tc>
          <w:tcPr>
            <w:tcW w:w="538" w:type="dxa"/>
            <w:vMerge/>
            <w:shd w:val="clear" w:color="000000" w:fill="FFFFFF"/>
          </w:tcPr>
          <w:p w14:paraId="79008A37" w14:textId="77777777" w:rsidR="00CF629D" w:rsidRPr="00D808E9" w:rsidRDefault="00CF629D" w:rsidP="00E36746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</w:tcPr>
          <w:p w14:paraId="1CB14BE7" w14:textId="12C6FA57" w:rsidR="004A0F91" w:rsidRPr="00D808E9" w:rsidRDefault="004A0F91" w:rsidP="00415A91">
            <w:pPr>
              <w:autoSpaceDE w:val="0"/>
              <w:autoSpaceDN w:val="0"/>
              <w:adjustRightInd w:val="0"/>
              <w:spacing w:before="60" w:line="276" w:lineRule="auto"/>
              <w:jc w:val="both"/>
              <w:rPr>
                <w:lang w:val="en"/>
              </w:rPr>
            </w:pPr>
            <w:r w:rsidRPr="00D808E9">
              <w:rPr>
                <w:lang w:val="en"/>
              </w:rPr>
              <w:t xml:space="preserve">Mention only those activities carried out in different places as reported in publications. Please support your information by citing the relevant references. </w:t>
            </w:r>
            <w:r w:rsidR="00CF629D" w:rsidRPr="00D808E9">
              <w:rPr>
                <w:lang w:val="en"/>
              </w:rPr>
              <w:t xml:space="preserve">Some </w:t>
            </w:r>
            <w:r w:rsidR="0042065C" w:rsidRPr="00D808E9">
              <w:rPr>
                <w:lang w:val="en"/>
              </w:rPr>
              <w:t>aspects to be addressed</w:t>
            </w:r>
            <w:r w:rsidR="00CF629D" w:rsidRPr="00D808E9">
              <w:rPr>
                <w:lang w:val="en"/>
              </w:rPr>
              <w:t xml:space="preserve"> are:</w:t>
            </w:r>
          </w:p>
          <w:p w14:paraId="7D0ACA04" w14:textId="41F9FB5E" w:rsidR="004A0F91" w:rsidRPr="00D808E9" w:rsidRDefault="004A0F91" w:rsidP="004A0F91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D808E9">
              <w:rPr>
                <w:lang w:val="en"/>
              </w:rPr>
              <w:t>Context and background of the research area</w:t>
            </w:r>
          </w:p>
          <w:p w14:paraId="4BCDA746" w14:textId="77777777" w:rsidR="00CF629D" w:rsidRDefault="004A0F91" w:rsidP="004A0F91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D808E9">
              <w:rPr>
                <w:lang w:val="en"/>
              </w:rPr>
              <w:t>Significance of the problem</w:t>
            </w:r>
          </w:p>
          <w:p w14:paraId="24C363B5" w14:textId="15861084" w:rsidR="000F52D8" w:rsidRPr="00D808E9" w:rsidRDefault="000F52D8" w:rsidP="000F52D8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4A0F91" w:rsidRPr="00D808E9" w14:paraId="5BD5386B" w14:textId="77777777" w:rsidTr="008165DC">
        <w:trPr>
          <w:trHeight w:val="126"/>
          <w:jc w:val="center"/>
        </w:trPr>
        <w:tc>
          <w:tcPr>
            <w:tcW w:w="538" w:type="dxa"/>
            <w:vMerge/>
            <w:shd w:val="clear" w:color="000000" w:fill="FFFFFF"/>
          </w:tcPr>
          <w:p w14:paraId="5803F11F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2A460908" w14:textId="10F3CFE9" w:rsidR="004A0F91" w:rsidRPr="00D808E9" w:rsidRDefault="004A0F91" w:rsidP="004A0F91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line="276" w:lineRule="auto"/>
              <w:rPr>
                <w:lang w:val="en"/>
              </w:rPr>
            </w:pPr>
            <w:r w:rsidRPr="00D808E9">
              <w:rPr>
                <w:b/>
                <w:bCs/>
                <w:lang w:val="en"/>
              </w:rPr>
              <w:t>Literature Review (at least five research articles):</w:t>
            </w:r>
          </w:p>
        </w:tc>
      </w:tr>
      <w:tr w:rsidR="004A0F91" w:rsidRPr="00D808E9" w14:paraId="0E6B1183" w14:textId="77777777" w:rsidTr="008165DC">
        <w:trPr>
          <w:trHeight w:val="126"/>
          <w:jc w:val="center"/>
        </w:trPr>
        <w:tc>
          <w:tcPr>
            <w:tcW w:w="538" w:type="dxa"/>
            <w:vMerge/>
            <w:shd w:val="clear" w:color="000000" w:fill="FFFFFF"/>
          </w:tcPr>
          <w:p w14:paraId="3CFA8FA3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</w:tcPr>
          <w:p w14:paraId="7A188652" w14:textId="77777777" w:rsidR="004A0F91" w:rsidRPr="00D808E9" w:rsidRDefault="004A0F91" w:rsidP="00415A91">
            <w:pPr>
              <w:autoSpaceDE w:val="0"/>
              <w:autoSpaceDN w:val="0"/>
              <w:adjustRightInd w:val="0"/>
              <w:spacing w:before="60" w:line="276" w:lineRule="auto"/>
              <w:jc w:val="both"/>
              <w:rPr>
                <w:lang w:val="en"/>
              </w:rPr>
            </w:pPr>
            <w:r w:rsidRPr="00D808E9">
              <w:rPr>
                <w:lang w:val="en"/>
              </w:rPr>
              <w:t>Mention only those activities carried out in different places as reported in publications. Please support your information by citing the relevant references. Some aspects to be addressed are:</w:t>
            </w:r>
          </w:p>
          <w:p w14:paraId="229B4CBF" w14:textId="77777777" w:rsidR="004A0F91" w:rsidRPr="00D808E9" w:rsidRDefault="004A0F91" w:rsidP="004A0F91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D808E9">
              <w:rPr>
                <w:lang w:val="en"/>
              </w:rPr>
              <w:t>Methodology</w:t>
            </w:r>
          </w:p>
          <w:p w14:paraId="6F921807" w14:textId="7008F491" w:rsidR="004A0F91" w:rsidRPr="00D808E9" w:rsidRDefault="004A0F91" w:rsidP="004A0F91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D808E9">
              <w:rPr>
                <w:lang w:val="en"/>
              </w:rPr>
              <w:t xml:space="preserve">Key findings </w:t>
            </w:r>
          </w:p>
          <w:p w14:paraId="0FE167BD" w14:textId="77777777" w:rsidR="004A0F91" w:rsidRPr="000F52D8" w:rsidRDefault="004A0F91" w:rsidP="004A0F91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D808E9">
              <w:t>Scope and limitations</w:t>
            </w:r>
          </w:p>
          <w:p w14:paraId="73654092" w14:textId="77660AD4" w:rsidR="000F52D8" w:rsidRPr="00D808E9" w:rsidRDefault="000F52D8" w:rsidP="000F52D8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4A0F91" w:rsidRPr="00D808E9" w14:paraId="30BE6236" w14:textId="77777777" w:rsidTr="008165DC">
        <w:trPr>
          <w:trHeight w:val="399"/>
          <w:jc w:val="center"/>
        </w:trPr>
        <w:tc>
          <w:tcPr>
            <w:tcW w:w="538" w:type="dxa"/>
            <w:vMerge/>
            <w:shd w:val="clear" w:color="000000" w:fill="FFFFFF"/>
          </w:tcPr>
          <w:p w14:paraId="0F9728A4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34FEDF04" w14:textId="4D6053E2" w:rsidR="004A0F91" w:rsidRPr="00D808E9" w:rsidRDefault="004A0F91" w:rsidP="004A0F91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ind w:left="340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Objectives and aims of the project:</w:t>
            </w:r>
          </w:p>
        </w:tc>
      </w:tr>
      <w:tr w:rsidR="004A0F91" w:rsidRPr="00D808E9" w14:paraId="28E9EB0A" w14:textId="77777777" w:rsidTr="008165DC">
        <w:trPr>
          <w:trHeight w:val="399"/>
          <w:jc w:val="center"/>
        </w:trPr>
        <w:tc>
          <w:tcPr>
            <w:tcW w:w="538" w:type="dxa"/>
            <w:vMerge/>
            <w:shd w:val="clear" w:color="000000" w:fill="FFFFFF"/>
          </w:tcPr>
          <w:p w14:paraId="343A768B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5D7C46E0" w14:textId="5C22F6EC" w:rsidR="004A0F91" w:rsidRPr="00D808E9" w:rsidRDefault="004A0F91" w:rsidP="004A0F9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D808E9">
              <w:rPr>
                <w:lang w:val="en"/>
              </w:rPr>
              <w:t>Mention the objectives of your project/thesis</w:t>
            </w:r>
          </w:p>
          <w:p w14:paraId="33770FC0" w14:textId="77777777" w:rsidR="004A0F91" w:rsidRPr="00D808E9" w:rsidRDefault="004A0F91" w:rsidP="004A0F9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D808E9">
              <w:rPr>
                <w:lang w:val="en"/>
              </w:rPr>
              <w:t>Objective 1</w:t>
            </w:r>
          </w:p>
          <w:p w14:paraId="54E3B3DC" w14:textId="77777777" w:rsidR="004A0F91" w:rsidRPr="00D808E9" w:rsidRDefault="004A0F91" w:rsidP="004A0F9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D808E9">
              <w:rPr>
                <w:lang w:val="en"/>
              </w:rPr>
              <w:t>Objective 2</w:t>
            </w:r>
          </w:p>
          <w:p w14:paraId="41E27D33" w14:textId="262C7B67" w:rsidR="004A0F91" w:rsidRPr="00D808E9" w:rsidRDefault="004A0F91" w:rsidP="004A0F91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"/>
                  </w:rPr>
                  <m:t>⋮</m:t>
                </m:r>
              </m:oMath>
            </m:oMathPara>
          </w:p>
        </w:tc>
      </w:tr>
      <w:tr w:rsidR="005C1A4A" w:rsidRPr="00D808E9" w14:paraId="6B0B01DE" w14:textId="77777777" w:rsidTr="008165DC">
        <w:trPr>
          <w:trHeight w:val="399"/>
          <w:jc w:val="center"/>
        </w:trPr>
        <w:tc>
          <w:tcPr>
            <w:tcW w:w="538" w:type="dxa"/>
            <w:vMerge/>
            <w:shd w:val="clear" w:color="000000" w:fill="FFFFFF"/>
          </w:tcPr>
          <w:p w14:paraId="2A1B1780" w14:textId="77777777" w:rsidR="005C1A4A" w:rsidRPr="00D808E9" w:rsidRDefault="005C1A4A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6C6147C3" w14:textId="49952899" w:rsidR="005C1A4A" w:rsidRPr="00D808E9" w:rsidRDefault="005C1A4A" w:rsidP="005C1A4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Research Methodology</w:t>
            </w:r>
          </w:p>
        </w:tc>
      </w:tr>
      <w:tr w:rsidR="005C1A4A" w:rsidRPr="00D808E9" w14:paraId="59EDBAC1" w14:textId="77777777" w:rsidTr="008165DC">
        <w:trPr>
          <w:trHeight w:val="399"/>
          <w:jc w:val="center"/>
        </w:trPr>
        <w:tc>
          <w:tcPr>
            <w:tcW w:w="538" w:type="dxa"/>
            <w:vMerge/>
            <w:shd w:val="clear" w:color="000000" w:fill="FFFFFF"/>
          </w:tcPr>
          <w:p w14:paraId="5CE097FA" w14:textId="77777777" w:rsidR="005C1A4A" w:rsidRPr="00D808E9" w:rsidRDefault="005C1A4A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41A41769" w14:textId="77777777" w:rsidR="000F52D8" w:rsidRDefault="005173AF" w:rsidP="00415A91">
            <w:pPr>
              <w:pStyle w:val="ListParagraph"/>
              <w:numPr>
                <w:ilvl w:val="0"/>
                <w:numId w:val="16"/>
              </w:numPr>
            </w:pPr>
            <w:r w:rsidRPr="00415A91">
              <w:t>Proposed approach</w:t>
            </w:r>
          </w:p>
          <w:p w14:paraId="0FA67F1C" w14:textId="58275F3E" w:rsidR="00415A91" w:rsidRDefault="000F52D8" w:rsidP="00415A91">
            <w:pPr>
              <w:pStyle w:val="ListParagraph"/>
              <w:numPr>
                <w:ilvl w:val="0"/>
                <w:numId w:val="16"/>
              </w:numPr>
            </w:pPr>
            <w:r>
              <w:t xml:space="preserve">Used </w:t>
            </w:r>
            <w:r w:rsidR="005173AF" w:rsidRPr="00415A91">
              <w:t>tools, and techniques</w:t>
            </w:r>
          </w:p>
          <w:p w14:paraId="6068FA2D" w14:textId="77777777" w:rsidR="00415A91" w:rsidRDefault="005173AF" w:rsidP="00415A91">
            <w:pPr>
              <w:pStyle w:val="ListParagraph"/>
              <w:numPr>
                <w:ilvl w:val="0"/>
                <w:numId w:val="16"/>
              </w:numPr>
            </w:pPr>
            <w:r w:rsidRPr="00415A91">
              <w:t>Block diagrams, algorithms, flowcharts (if applicable)</w:t>
            </w:r>
          </w:p>
          <w:p w14:paraId="7B51CCBF" w14:textId="67D7E494" w:rsidR="005173AF" w:rsidRPr="00415A91" w:rsidRDefault="005173AF" w:rsidP="00415A91">
            <w:pPr>
              <w:pStyle w:val="ListParagraph"/>
              <w:numPr>
                <w:ilvl w:val="0"/>
                <w:numId w:val="16"/>
              </w:numPr>
            </w:pPr>
            <w:r w:rsidRPr="00415A91">
              <w:t>Implementation strategy (hardware/software/simulation)</w:t>
            </w:r>
          </w:p>
          <w:p w14:paraId="2F33310E" w14:textId="77777777" w:rsidR="005C1A4A" w:rsidRPr="00D808E9" w:rsidRDefault="005C1A4A" w:rsidP="005C1A4A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450"/>
              <w:rPr>
                <w:b/>
                <w:bCs/>
              </w:rPr>
            </w:pPr>
          </w:p>
        </w:tc>
      </w:tr>
      <w:tr w:rsidR="005C1A4A" w:rsidRPr="00D808E9" w14:paraId="4CB21284" w14:textId="77777777" w:rsidTr="008165DC">
        <w:trPr>
          <w:trHeight w:val="399"/>
          <w:jc w:val="center"/>
        </w:trPr>
        <w:tc>
          <w:tcPr>
            <w:tcW w:w="538" w:type="dxa"/>
            <w:vMerge/>
            <w:shd w:val="clear" w:color="000000" w:fill="FFFFFF"/>
          </w:tcPr>
          <w:p w14:paraId="375690D0" w14:textId="77777777" w:rsidR="005C1A4A" w:rsidRPr="00D808E9" w:rsidRDefault="005C1A4A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0EFE4BE4" w14:textId="0CA5BDEE" w:rsidR="005C1A4A" w:rsidRPr="00D808E9" w:rsidRDefault="005C1A4A" w:rsidP="005C1A4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Expected Outcome</w:t>
            </w:r>
          </w:p>
        </w:tc>
      </w:tr>
      <w:tr w:rsidR="005C1A4A" w:rsidRPr="00D808E9" w14:paraId="43CC0FFE" w14:textId="77777777" w:rsidTr="008165DC">
        <w:trPr>
          <w:trHeight w:val="399"/>
          <w:jc w:val="center"/>
        </w:trPr>
        <w:tc>
          <w:tcPr>
            <w:tcW w:w="538" w:type="dxa"/>
            <w:vMerge/>
            <w:shd w:val="clear" w:color="000000" w:fill="FFFFFF"/>
          </w:tcPr>
          <w:p w14:paraId="777845ED" w14:textId="77777777" w:rsidR="005C1A4A" w:rsidRPr="00D808E9" w:rsidRDefault="005C1A4A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43C7C69A" w14:textId="77777777" w:rsidR="006107EB" w:rsidRDefault="005173AF" w:rsidP="006107EB">
            <w:pPr>
              <w:pStyle w:val="ListParagraph"/>
              <w:numPr>
                <w:ilvl w:val="1"/>
                <w:numId w:val="18"/>
              </w:numPr>
            </w:pPr>
            <w:r w:rsidRPr="00D808E9">
              <w:t>Discuss the anticipated outcomes</w:t>
            </w:r>
          </w:p>
          <w:p w14:paraId="1094D357" w14:textId="77777777" w:rsidR="006107EB" w:rsidRDefault="005173AF" w:rsidP="006107EB">
            <w:pPr>
              <w:pStyle w:val="ListParagraph"/>
              <w:numPr>
                <w:ilvl w:val="1"/>
                <w:numId w:val="18"/>
              </w:numPr>
            </w:pPr>
            <w:r w:rsidRPr="00D808E9">
              <w:t xml:space="preserve">Provide tables/graphs/simulated trends if possible </w:t>
            </w:r>
          </w:p>
          <w:p w14:paraId="2ACDA46E" w14:textId="588F67FA" w:rsidR="005173AF" w:rsidRPr="00D808E9" w:rsidRDefault="005173AF" w:rsidP="006107EB">
            <w:pPr>
              <w:pStyle w:val="ListParagraph"/>
              <w:numPr>
                <w:ilvl w:val="1"/>
                <w:numId w:val="18"/>
              </w:numPr>
            </w:pPr>
            <w:r w:rsidRPr="00D808E9">
              <w:t>Compare with existing benchmarks or known performance</w:t>
            </w:r>
          </w:p>
          <w:p w14:paraId="5C1F9CB7" w14:textId="77777777" w:rsidR="005C1A4A" w:rsidRPr="00D808E9" w:rsidRDefault="005C1A4A" w:rsidP="004A0F91">
            <w:pPr>
              <w:autoSpaceDE w:val="0"/>
              <w:autoSpaceDN w:val="0"/>
              <w:adjustRightInd w:val="0"/>
              <w:spacing w:line="276" w:lineRule="auto"/>
            </w:pPr>
          </w:p>
        </w:tc>
      </w:tr>
      <w:tr w:rsidR="004A0F91" w:rsidRPr="00D808E9" w14:paraId="7EB9F9AB" w14:textId="77777777" w:rsidTr="008165DC">
        <w:trPr>
          <w:trHeight w:val="399"/>
          <w:jc w:val="center"/>
        </w:trPr>
        <w:tc>
          <w:tcPr>
            <w:tcW w:w="538" w:type="dxa"/>
            <w:vMerge/>
            <w:shd w:val="clear" w:color="000000" w:fill="FFFFFF"/>
          </w:tcPr>
          <w:p w14:paraId="222C9B0C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  <w:vAlign w:val="center"/>
          </w:tcPr>
          <w:p w14:paraId="2444CEB0" w14:textId="35420F1A" w:rsidR="004A0F91" w:rsidRPr="00D808E9" w:rsidRDefault="004A0F91" w:rsidP="004A0F91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ind w:left="340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State how does your project</w:t>
            </w:r>
            <w:r w:rsidR="00B30B7F" w:rsidRPr="00D808E9">
              <w:rPr>
                <w:b/>
                <w:bCs/>
                <w:lang w:val="en"/>
              </w:rPr>
              <w:t>/thesis</w:t>
            </w:r>
            <w:r w:rsidRPr="00D808E9">
              <w:rPr>
                <w:b/>
                <w:bCs/>
                <w:lang w:val="en"/>
              </w:rPr>
              <w:t xml:space="preserve"> address the following program outcomes (PO).</w:t>
            </w:r>
          </w:p>
        </w:tc>
      </w:tr>
      <w:tr w:rsidR="004A0F91" w:rsidRPr="00D808E9" w14:paraId="263D2CBA" w14:textId="77777777" w:rsidTr="008165DC">
        <w:trPr>
          <w:trHeight w:val="126"/>
          <w:jc w:val="center"/>
        </w:trPr>
        <w:tc>
          <w:tcPr>
            <w:tcW w:w="538" w:type="dxa"/>
            <w:vMerge/>
            <w:shd w:val="clear" w:color="000000" w:fill="FFFFFF"/>
          </w:tcPr>
          <w:p w14:paraId="12CA8F95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20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</w:tcPr>
          <w:p w14:paraId="69BFD8C8" w14:textId="5F69785C" w:rsidR="004A0F91" w:rsidRPr="00D808E9" w:rsidRDefault="004A0F91" w:rsidP="004A0F91">
            <w:pPr>
              <w:autoSpaceDE w:val="0"/>
              <w:autoSpaceDN w:val="0"/>
              <w:adjustRightInd w:val="0"/>
              <w:spacing w:before="60" w:line="276" w:lineRule="auto"/>
              <w:jc w:val="both"/>
              <w:rPr>
                <w:lang w:val="en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37"/>
              <w:gridCol w:w="7396"/>
            </w:tblGrid>
            <w:tr w:rsidR="004A0F91" w:rsidRPr="00D808E9" w14:paraId="3B132AE7" w14:textId="77777777" w:rsidTr="0042065C">
              <w:trPr>
                <w:trHeight w:val="711"/>
              </w:trPr>
              <w:tc>
                <w:tcPr>
                  <w:tcW w:w="1237" w:type="dxa"/>
                  <w:vAlign w:val="center"/>
                </w:tcPr>
                <w:p w14:paraId="5499C0E8" w14:textId="4A4E65A7" w:rsidR="004A0F91" w:rsidRPr="00D808E9" w:rsidRDefault="004A0F91" w:rsidP="004A0F91">
                  <w:pPr>
                    <w:autoSpaceDE w:val="0"/>
                    <w:autoSpaceDN w:val="0"/>
                    <w:adjustRightInd w:val="0"/>
                    <w:spacing w:line="276" w:lineRule="auto"/>
                    <w:jc w:val="center"/>
                  </w:pPr>
                  <w:r w:rsidRPr="00D808E9">
                    <w:t xml:space="preserve">POs for EEE </w:t>
                  </w:r>
                  <w:r w:rsidR="00636232" w:rsidRPr="00D808E9">
                    <w:t>4000</w:t>
                  </w:r>
                </w:p>
              </w:tc>
              <w:tc>
                <w:tcPr>
                  <w:tcW w:w="7396" w:type="dxa"/>
                  <w:vAlign w:val="center"/>
                </w:tcPr>
                <w:p w14:paraId="298A5608" w14:textId="77777777" w:rsidR="004A0F91" w:rsidRPr="00D808E9" w:rsidRDefault="004A0F91" w:rsidP="004A0F91">
                  <w:pPr>
                    <w:autoSpaceDE w:val="0"/>
                    <w:autoSpaceDN w:val="0"/>
                    <w:adjustRightInd w:val="0"/>
                    <w:spacing w:line="276" w:lineRule="auto"/>
                    <w:jc w:val="center"/>
                  </w:pPr>
                  <w:r w:rsidRPr="00D808E9">
                    <w:t>PO Statements</w:t>
                  </w:r>
                </w:p>
              </w:tc>
            </w:tr>
            <w:tr w:rsidR="004A0F91" w:rsidRPr="00D808E9" w14:paraId="25AEC328" w14:textId="77777777" w:rsidTr="0042065C">
              <w:trPr>
                <w:trHeight w:val="984"/>
              </w:trPr>
              <w:tc>
                <w:tcPr>
                  <w:tcW w:w="1237" w:type="dxa"/>
                  <w:vAlign w:val="center"/>
                </w:tcPr>
                <w:p w14:paraId="3A370170" w14:textId="1EC3F9B7" w:rsidR="004A0F91" w:rsidRPr="00D808E9" w:rsidRDefault="004A0F91" w:rsidP="004A0F91">
                  <w:pPr>
                    <w:autoSpaceDE w:val="0"/>
                    <w:autoSpaceDN w:val="0"/>
                    <w:adjustRightInd w:val="0"/>
                    <w:spacing w:line="276" w:lineRule="auto"/>
                    <w:jc w:val="center"/>
                    <w:rPr>
                      <w:lang w:val="de-DE"/>
                    </w:rPr>
                  </w:pPr>
                  <w:r w:rsidRPr="00D808E9">
                    <w:rPr>
                      <w:lang w:val="de-DE"/>
                    </w:rPr>
                    <w:t>PO(</w:t>
                  </w:r>
                  <w:r w:rsidR="002C4599" w:rsidRPr="00D808E9">
                    <w:rPr>
                      <w:lang w:val="de-DE"/>
                    </w:rPr>
                    <w:t>b</w:t>
                  </w:r>
                  <w:r w:rsidRPr="00D808E9">
                    <w:rPr>
                      <w:lang w:val="de-DE"/>
                    </w:rPr>
                    <w:t>)</w:t>
                  </w:r>
                </w:p>
                <w:p w14:paraId="6961AA05" w14:textId="46B7D896" w:rsidR="004A0F91" w:rsidRPr="00D808E9" w:rsidRDefault="004A0F91" w:rsidP="004A0F91">
                  <w:pPr>
                    <w:autoSpaceDE w:val="0"/>
                    <w:autoSpaceDN w:val="0"/>
                    <w:adjustRightInd w:val="0"/>
                    <w:spacing w:line="276" w:lineRule="auto"/>
                    <w:jc w:val="center"/>
                    <w:rPr>
                      <w:lang w:val="de-DE"/>
                    </w:rPr>
                  </w:pPr>
                  <w:r w:rsidRPr="00D808E9">
                    <w:rPr>
                      <w:color w:val="000000" w:themeColor="text1"/>
                      <w:lang w:val="de-DE"/>
                    </w:rPr>
                    <w:t>(</w:t>
                  </w:r>
                  <w:r w:rsidR="002C4599" w:rsidRPr="00D808E9">
                    <w:rPr>
                      <w:color w:val="000000" w:themeColor="text1"/>
                    </w:rPr>
                    <w:t>Problem analysis</w:t>
                  </w:r>
                  <w:r w:rsidRPr="00D808E9">
                    <w:rPr>
                      <w:color w:val="000000" w:themeColor="text1"/>
                      <w:lang w:val="de-DE"/>
                    </w:rPr>
                    <w:t>)</w:t>
                  </w:r>
                </w:p>
              </w:tc>
              <w:tc>
                <w:tcPr>
                  <w:tcW w:w="7396" w:type="dxa"/>
                  <w:vAlign w:val="center"/>
                </w:tcPr>
                <w:p w14:paraId="2D321A95" w14:textId="77777777" w:rsidR="002C4599" w:rsidRPr="00D808E9" w:rsidRDefault="002C4599" w:rsidP="002C4599">
                  <w:pPr>
                    <w:jc w:val="both"/>
                  </w:pPr>
                  <w:r w:rsidRPr="00D808E9">
                    <w:t>Identify, formulate, research literature and analyze complex engineering problems reaching substantiated conclusions using first principles of mathematics, natural sciences and engineering sciences. (K1 to K4)</w:t>
                  </w:r>
                </w:p>
                <w:p w14:paraId="189F2A9A" w14:textId="317B16CE" w:rsidR="002C4599" w:rsidRPr="00D808E9" w:rsidRDefault="002C4599" w:rsidP="002C4599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</w:pPr>
                </w:p>
                <w:p w14:paraId="62C4744E" w14:textId="5034E935" w:rsidR="004A0F91" w:rsidRPr="00D808E9" w:rsidRDefault="004A0F91" w:rsidP="004A0F91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b/>
                      <w:bCs/>
                      <w:i/>
                      <w:iCs/>
                    </w:rPr>
                  </w:pPr>
                  <w:r w:rsidRPr="00D808E9">
                    <w:rPr>
                      <w:b/>
                      <w:bCs/>
                      <w:i/>
                      <w:iCs/>
                    </w:rPr>
                    <w:t>Explanation on addressing PO(</w:t>
                  </w:r>
                  <w:r w:rsidR="00AE64C5" w:rsidRPr="00D808E9">
                    <w:rPr>
                      <w:b/>
                      <w:bCs/>
                      <w:i/>
                      <w:iCs/>
                    </w:rPr>
                    <w:t>b</w:t>
                  </w:r>
                  <w:r w:rsidRPr="00D808E9">
                    <w:rPr>
                      <w:b/>
                      <w:bCs/>
                      <w:i/>
                      <w:iCs/>
                    </w:rPr>
                    <w:t>) through this project:</w:t>
                  </w:r>
                </w:p>
              </w:tc>
            </w:tr>
            <w:tr w:rsidR="004A0F91" w:rsidRPr="00D808E9" w14:paraId="51388341" w14:textId="77777777" w:rsidTr="0042065C">
              <w:trPr>
                <w:trHeight w:val="621"/>
              </w:trPr>
              <w:tc>
                <w:tcPr>
                  <w:tcW w:w="1237" w:type="dxa"/>
                  <w:vAlign w:val="center"/>
                </w:tcPr>
                <w:p w14:paraId="5ECB875F" w14:textId="6412D6AA" w:rsidR="004A0F91" w:rsidRPr="00D808E9" w:rsidRDefault="004A0F91" w:rsidP="00AE64C5">
                  <w:pPr>
                    <w:autoSpaceDE w:val="0"/>
                    <w:autoSpaceDN w:val="0"/>
                    <w:adjustRightInd w:val="0"/>
                    <w:spacing w:line="276" w:lineRule="auto"/>
                    <w:jc w:val="center"/>
                    <w:rPr>
                      <w:color w:val="000000" w:themeColor="text1"/>
                    </w:rPr>
                  </w:pPr>
                  <w:r w:rsidRPr="00D808E9">
                    <w:rPr>
                      <w:color w:val="000000" w:themeColor="text1"/>
                    </w:rPr>
                    <w:t>PO(</w:t>
                  </w:r>
                  <w:r w:rsidR="00AE64C5" w:rsidRPr="00D808E9">
                    <w:rPr>
                      <w:color w:val="000000" w:themeColor="text1"/>
                    </w:rPr>
                    <w:t>l</w:t>
                  </w:r>
                  <w:r w:rsidRPr="00D808E9">
                    <w:rPr>
                      <w:color w:val="000000" w:themeColor="text1"/>
                    </w:rPr>
                    <w:t>)</w:t>
                  </w:r>
                </w:p>
                <w:p w14:paraId="3C81A1CF" w14:textId="41152805" w:rsidR="00AE64C5" w:rsidRPr="00D808E9" w:rsidRDefault="00AE64C5" w:rsidP="004A0F91">
                  <w:pPr>
                    <w:autoSpaceDE w:val="0"/>
                    <w:autoSpaceDN w:val="0"/>
                    <w:adjustRightInd w:val="0"/>
                    <w:spacing w:line="276" w:lineRule="auto"/>
                    <w:jc w:val="center"/>
                  </w:pPr>
                  <w:r w:rsidRPr="00D808E9">
                    <w:rPr>
                      <w:color w:val="000000" w:themeColor="text1"/>
                    </w:rPr>
                    <w:t>(Lifelong learning)</w:t>
                  </w:r>
                </w:p>
              </w:tc>
              <w:tc>
                <w:tcPr>
                  <w:tcW w:w="7396" w:type="dxa"/>
                  <w:vAlign w:val="center"/>
                </w:tcPr>
                <w:p w14:paraId="27C012FF" w14:textId="77777777" w:rsidR="00AE64C5" w:rsidRPr="00D808E9" w:rsidRDefault="00AE64C5" w:rsidP="00AE64C5">
                  <w:pPr>
                    <w:jc w:val="both"/>
                  </w:pPr>
                  <w:r w:rsidRPr="00D808E9">
                    <w:t>Recognize the need for, and have the preparation and ability to engage in independent and life-long learning in the broadest context of technological change.</w:t>
                  </w:r>
                </w:p>
                <w:p w14:paraId="182D9529" w14:textId="77777777" w:rsidR="00AE64C5" w:rsidRPr="00D808E9" w:rsidRDefault="00AE64C5" w:rsidP="004A0F91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</w:pPr>
                </w:p>
                <w:p w14:paraId="54295897" w14:textId="41C225E7" w:rsidR="004A0F91" w:rsidRPr="00D808E9" w:rsidRDefault="004A0F91" w:rsidP="004A0F91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b/>
                      <w:bCs/>
                      <w:i/>
                      <w:iCs/>
                    </w:rPr>
                  </w:pPr>
                  <w:r w:rsidRPr="00D808E9">
                    <w:rPr>
                      <w:b/>
                      <w:bCs/>
                      <w:i/>
                      <w:iCs/>
                    </w:rPr>
                    <w:t>Explanation on addressing PO(</w:t>
                  </w:r>
                  <w:r w:rsidR="00AE64C5" w:rsidRPr="00D808E9">
                    <w:rPr>
                      <w:b/>
                      <w:bCs/>
                      <w:i/>
                      <w:iCs/>
                    </w:rPr>
                    <w:t>l</w:t>
                  </w:r>
                  <w:r w:rsidRPr="00D808E9">
                    <w:rPr>
                      <w:b/>
                      <w:bCs/>
                      <w:i/>
                      <w:iCs/>
                    </w:rPr>
                    <w:t>) through this project:</w:t>
                  </w:r>
                </w:p>
              </w:tc>
            </w:tr>
          </w:tbl>
          <w:p w14:paraId="361288F2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line="120" w:lineRule="auto"/>
              <w:jc w:val="both"/>
              <w:rPr>
                <w:lang w:val="en"/>
              </w:rPr>
            </w:pPr>
          </w:p>
          <w:p w14:paraId="7FF2F20F" w14:textId="6D495EBD" w:rsidR="004A0F91" w:rsidRPr="00D808E9" w:rsidRDefault="004A0F91" w:rsidP="004A0F91">
            <w:pPr>
              <w:autoSpaceDE w:val="0"/>
              <w:autoSpaceDN w:val="0"/>
              <w:adjustRightInd w:val="0"/>
              <w:spacing w:line="120" w:lineRule="auto"/>
              <w:jc w:val="both"/>
              <w:rPr>
                <w:lang w:val="en"/>
              </w:rPr>
            </w:pPr>
          </w:p>
        </w:tc>
      </w:tr>
      <w:tr w:rsidR="004A0F91" w:rsidRPr="00D808E9" w14:paraId="0BF071FD" w14:textId="77777777" w:rsidTr="008165DC">
        <w:trPr>
          <w:trHeight w:val="252"/>
          <w:jc w:val="center"/>
        </w:trPr>
        <w:tc>
          <w:tcPr>
            <w:tcW w:w="538" w:type="dxa"/>
            <w:vMerge w:val="restart"/>
            <w:shd w:val="clear" w:color="000000" w:fill="FFFFFF"/>
          </w:tcPr>
          <w:p w14:paraId="191A8B8F" w14:textId="3CA39590" w:rsidR="004A0F91" w:rsidRPr="00D808E9" w:rsidRDefault="004A0F91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4.</w:t>
            </w:r>
          </w:p>
        </w:tc>
        <w:tc>
          <w:tcPr>
            <w:tcW w:w="9002" w:type="dxa"/>
            <w:gridSpan w:val="7"/>
            <w:shd w:val="clear" w:color="000000" w:fill="FFFFFF"/>
          </w:tcPr>
          <w:p w14:paraId="2A68A78C" w14:textId="55DCF00B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42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 xml:space="preserve">Basic facilities available in the department for the proposed investigation: </w:t>
            </w:r>
          </w:p>
        </w:tc>
      </w:tr>
      <w:tr w:rsidR="004A0F91" w:rsidRPr="00D808E9" w14:paraId="3E9F3CFE" w14:textId="77777777" w:rsidTr="008165DC">
        <w:trPr>
          <w:trHeight w:val="252"/>
          <w:jc w:val="center"/>
        </w:trPr>
        <w:tc>
          <w:tcPr>
            <w:tcW w:w="538" w:type="dxa"/>
            <w:vMerge/>
            <w:shd w:val="clear" w:color="000000" w:fill="FFFFFF"/>
          </w:tcPr>
          <w:p w14:paraId="2251BF5E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20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</w:tcPr>
          <w:p w14:paraId="3527456D" w14:textId="61BC12EC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both"/>
              <w:rPr>
                <w:lang w:val="en"/>
              </w:rPr>
            </w:pPr>
            <w:r w:rsidRPr="00D808E9">
              <w:rPr>
                <w:lang w:val="en"/>
              </w:rPr>
              <w:t>Mention the facilities available in the laboratories that are relevant to the project (if any).</w:t>
            </w:r>
          </w:p>
        </w:tc>
      </w:tr>
      <w:tr w:rsidR="004A0F91" w:rsidRPr="00D808E9" w14:paraId="6BDFDFEC" w14:textId="77777777" w:rsidTr="008165DC">
        <w:trPr>
          <w:trHeight w:val="1"/>
          <w:jc w:val="center"/>
        </w:trPr>
        <w:tc>
          <w:tcPr>
            <w:tcW w:w="538" w:type="dxa"/>
            <w:vMerge w:val="restart"/>
            <w:shd w:val="clear" w:color="000000" w:fill="FFFFFF"/>
          </w:tcPr>
          <w:p w14:paraId="0BE67EE2" w14:textId="1C659EDB" w:rsidR="004A0F91" w:rsidRPr="00D808E9" w:rsidRDefault="004A0F91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5.</w:t>
            </w:r>
          </w:p>
        </w:tc>
        <w:tc>
          <w:tcPr>
            <w:tcW w:w="9002" w:type="dxa"/>
            <w:gridSpan w:val="7"/>
            <w:shd w:val="clear" w:color="000000" w:fill="FFFFFF"/>
          </w:tcPr>
          <w:p w14:paraId="249E66F1" w14:textId="7FBBBE62" w:rsidR="004A0F91" w:rsidRPr="00D808E9" w:rsidRDefault="00C60B86" w:rsidP="004A0F91">
            <w:pPr>
              <w:pStyle w:val="NoSpacing"/>
              <w:spacing w:before="60" w:after="60" w:line="276" w:lineRule="auto"/>
              <w:jc w:val="both"/>
              <w:rPr>
                <w:b/>
                <w:bCs/>
                <w:lang w:val="en"/>
              </w:rPr>
            </w:pPr>
            <w:r w:rsidRPr="00D808E9">
              <w:rPr>
                <w:b/>
                <w:bCs/>
              </w:rPr>
              <w:t>Work Plan and Timeline:</w:t>
            </w:r>
          </w:p>
        </w:tc>
      </w:tr>
      <w:tr w:rsidR="00C60B86" w:rsidRPr="00D808E9" w14:paraId="35654832" w14:textId="77777777" w:rsidTr="008165DC">
        <w:trPr>
          <w:trHeight w:val="1"/>
          <w:jc w:val="center"/>
        </w:trPr>
        <w:tc>
          <w:tcPr>
            <w:tcW w:w="538" w:type="dxa"/>
            <w:vMerge/>
            <w:shd w:val="clear" w:color="000000" w:fill="FFFFFF"/>
          </w:tcPr>
          <w:p w14:paraId="33DD1E9D" w14:textId="77777777" w:rsidR="00C60B86" w:rsidRPr="00D808E9" w:rsidRDefault="00C60B86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9002" w:type="dxa"/>
            <w:gridSpan w:val="7"/>
            <w:shd w:val="clear" w:color="000000" w:fill="FFFFFF"/>
          </w:tcPr>
          <w:p w14:paraId="0B33800B" w14:textId="37EB8F11" w:rsidR="00C60B86" w:rsidRPr="00D808E9" w:rsidRDefault="00C60B86" w:rsidP="00C60B86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both"/>
            </w:pPr>
            <w:r w:rsidRPr="00D808E9">
              <w:t>Use a Gantt chart showing the key phases:</w:t>
            </w:r>
          </w:p>
          <w:p w14:paraId="7A3094AD" w14:textId="77777777" w:rsidR="0079386B" w:rsidRDefault="00C60B86" w:rsidP="0079386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before="60" w:after="60" w:line="276" w:lineRule="auto"/>
              <w:jc w:val="both"/>
            </w:pPr>
            <w:r w:rsidRPr="00D808E9">
              <w:t>Literature Review</w:t>
            </w:r>
          </w:p>
          <w:p w14:paraId="43C85AC2" w14:textId="77777777" w:rsidR="0079386B" w:rsidRDefault="00C60B86" w:rsidP="0079386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before="60" w:after="60" w:line="276" w:lineRule="auto"/>
              <w:jc w:val="both"/>
            </w:pPr>
            <w:r w:rsidRPr="00D808E9">
              <w:t>Design/Simulation</w:t>
            </w:r>
          </w:p>
          <w:p w14:paraId="3DA0A7A6" w14:textId="77777777" w:rsidR="0079386B" w:rsidRDefault="00C60B86" w:rsidP="0079386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before="60" w:after="60" w:line="276" w:lineRule="auto"/>
              <w:jc w:val="both"/>
            </w:pPr>
            <w:r w:rsidRPr="00D808E9">
              <w:t>Testing/Validation</w:t>
            </w:r>
          </w:p>
          <w:p w14:paraId="44EC3976" w14:textId="3F9B2329" w:rsidR="00C60B86" w:rsidRPr="0079386B" w:rsidRDefault="00C60B86" w:rsidP="0079386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before="60" w:after="60" w:line="276" w:lineRule="auto"/>
              <w:jc w:val="both"/>
            </w:pPr>
            <w:r w:rsidRPr="00D808E9">
              <w:t>Report writing</w:t>
            </w:r>
          </w:p>
        </w:tc>
      </w:tr>
      <w:tr w:rsidR="004A0F91" w:rsidRPr="00D808E9" w14:paraId="5EC33085" w14:textId="77777777" w:rsidTr="008165DC">
        <w:trPr>
          <w:trHeight w:val="1"/>
          <w:jc w:val="center"/>
        </w:trPr>
        <w:tc>
          <w:tcPr>
            <w:tcW w:w="538" w:type="dxa"/>
            <w:vMerge w:val="restart"/>
            <w:shd w:val="clear" w:color="000000" w:fill="FFFFFF"/>
          </w:tcPr>
          <w:p w14:paraId="7D4C209E" w14:textId="71261A08" w:rsidR="004A0F91" w:rsidRPr="00D808E9" w:rsidRDefault="004A0F91" w:rsidP="004A0F91">
            <w:pPr>
              <w:autoSpaceDE w:val="0"/>
              <w:autoSpaceDN w:val="0"/>
              <w:adjustRightInd w:val="0"/>
              <w:spacing w:before="60" w:line="276" w:lineRule="auto"/>
              <w:jc w:val="center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6.</w:t>
            </w:r>
          </w:p>
        </w:tc>
        <w:tc>
          <w:tcPr>
            <w:tcW w:w="9002" w:type="dxa"/>
            <w:gridSpan w:val="7"/>
            <w:shd w:val="clear" w:color="000000" w:fill="FFFFFF"/>
          </w:tcPr>
          <w:p w14:paraId="6C8C55C4" w14:textId="3FCCA0E3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both"/>
              <w:rPr>
                <w:b/>
                <w:bCs/>
                <w:lang w:val="en"/>
              </w:rPr>
            </w:pPr>
            <w:r w:rsidRPr="00D808E9">
              <w:rPr>
                <w:b/>
                <w:bCs/>
                <w:lang w:val="en"/>
              </w:rPr>
              <w:t>Cost Estimation</w:t>
            </w:r>
            <w:r w:rsidR="0042085C" w:rsidRPr="00D808E9">
              <w:rPr>
                <w:b/>
                <w:bCs/>
                <w:lang w:val="en"/>
              </w:rPr>
              <w:t xml:space="preserve"> (if any)</w:t>
            </w:r>
            <w:r w:rsidRPr="00D808E9">
              <w:rPr>
                <w:b/>
                <w:bCs/>
                <w:lang w:val="en"/>
              </w:rPr>
              <w:t>:</w:t>
            </w:r>
          </w:p>
        </w:tc>
      </w:tr>
      <w:tr w:rsidR="004A0F91" w:rsidRPr="00D808E9" w14:paraId="51912C26" w14:textId="77777777" w:rsidTr="008165DC">
        <w:trPr>
          <w:trHeight w:val="1"/>
          <w:jc w:val="center"/>
        </w:trPr>
        <w:tc>
          <w:tcPr>
            <w:tcW w:w="538" w:type="dxa"/>
            <w:vMerge/>
            <w:shd w:val="clear" w:color="000000" w:fill="FFFFFF"/>
          </w:tcPr>
          <w:p w14:paraId="4216BE5B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1077" w:type="dxa"/>
            <w:vMerge w:val="restart"/>
            <w:shd w:val="clear" w:color="000000" w:fill="FFFFFF"/>
          </w:tcPr>
          <w:p w14:paraId="6C21FF8E" w14:textId="75E6E969" w:rsidR="004A0F91" w:rsidRPr="00D808E9" w:rsidRDefault="004A0F91" w:rsidP="004A0F91">
            <w:pPr>
              <w:autoSpaceDE w:val="0"/>
              <w:autoSpaceDN w:val="0"/>
              <w:adjustRightInd w:val="0"/>
              <w:spacing w:before="120" w:line="276" w:lineRule="auto"/>
              <w:ind w:left="360" w:hanging="360"/>
              <w:jc w:val="center"/>
              <w:rPr>
                <w:lang w:val="en"/>
              </w:rPr>
            </w:pPr>
            <w:r w:rsidRPr="00D808E9">
              <w:rPr>
                <w:lang w:val="en"/>
              </w:rPr>
              <w:t>Sl. No.</w:t>
            </w:r>
          </w:p>
        </w:tc>
        <w:tc>
          <w:tcPr>
            <w:tcW w:w="4924" w:type="dxa"/>
            <w:gridSpan w:val="4"/>
            <w:shd w:val="clear" w:color="000000" w:fill="FFFFFF"/>
            <w:vAlign w:val="center"/>
          </w:tcPr>
          <w:p w14:paraId="6F55ECF5" w14:textId="381E2F35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lang w:val="en"/>
              </w:rPr>
            </w:pPr>
            <w:r w:rsidRPr="00D808E9">
              <w:rPr>
                <w:lang w:val="en"/>
              </w:rPr>
              <w:t>Item Description</w:t>
            </w:r>
          </w:p>
        </w:tc>
        <w:tc>
          <w:tcPr>
            <w:tcW w:w="3001" w:type="dxa"/>
            <w:gridSpan w:val="2"/>
            <w:shd w:val="clear" w:color="000000" w:fill="FFFFFF"/>
            <w:vAlign w:val="center"/>
          </w:tcPr>
          <w:p w14:paraId="7D917DB9" w14:textId="119AEB8C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lang w:val="en"/>
              </w:rPr>
            </w:pPr>
            <w:r w:rsidRPr="00D808E9">
              <w:rPr>
                <w:lang w:val="en"/>
              </w:rPr>
              <w:t>Cost</w:t>
            </w:r>
          </w:p>
        </w:tc>
      </w:tr>
      <w:tr w:rsidR="004A0F91" w:rsidRPr="00D808E9" w14:paraId="4CEABD6B" w14:textId="77777777" w:rsidTr="008165DC">
        <w:trPr>
          <w:trHeight w:val="1"/>
          <w:jc w:val="center"/>
        </w:trPr>
        <w:tc>
          <w:tcPr>
            <w:tcW w:w="538" w:type="dxa"/>
            <w:vMerge/>
            <w:shd w:val="clear" w:color="000000" w:fill="FFFFFF"/>
          </w:tcPr>
          <w:p w14:paraId="347713E7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1077" w:type="dxa"/>
            <w:vMerge/>
            <w:shd w:val="clear" w:color="000000" w:fill="FFFFFF"/>
            <w:vAlign w:val="center"/>
          </w:tcPr>
          <w:p w14:paraId="03F3B7EA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line="276" w:lineRule="auto"/>
              <w:ind w:left="360" w:hanging="360"/>
              <w:jc w:val="center"/>
              <w:rPr>
                <w:lang w:val="en"/>
              </w:rPr>
            </w:pPr>
          </w:p>
        </w:tc>
        <w:tc>
          <w:tcPr>
            <w:tcW w:w="3780" w:type="dxa"/>
            <w:gridSpan w:val="3"/>
            <w:tcBorders>
              <w:right w:val="single" w:sz="4" w:space="0" w:color="auto"/>
            </w:tcBorders>
            <w:shd w:val="clear" w:color="000000" w:fill="FFFFFF"/>
            <w:vAlign w:val="center"/>
          </w:tcPr>
          <w:p w14:paraId="500D77D8" w14:textId="17F74C70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lang w:val="en"/>
              </w:rPr>
            </w:pPr>
            <w:r w:rsidRPr="00D808E9">
              <w:rPr>
                <w:lang w:val="en"/>
              </w:rPr>
              <w:t>Name of the Item</w:t>
            </w:r>
          </w:p>
        </w:tc>
        <w:tc>
          <w:tcPr>
            <w:tcW w:w="1144" w:type="dxa"/>
            <w:tcBorders>
              <w:left w:val="single" w:sz="4" w:space="0" w:color="auto"/>
            </w:tcBorders>
            <w:shd w:val="clear" w:color="000000" w:fill="FFFFFF"/>
            <w:vAlign w:val="center"/>
          </w:tcPr>
          <w:p w14:paraId="37E33C43" w14:textId="1BD7E1AC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lang w:val="en"/>
              </w:rPr>
            </w:pPr>
            <w:r w:rsidRPr="00D808E9">
              <w:rPr>
                <w:lang w:val="en"/>
              </w:rPr>
              <w:t>Quantity</w:t>
            </w:r>
          </w:p>
        </w:tc>
        <w:tc>
          <w:tcPr>
            <w:tcW w:w="1500" w:type="dxa"/>
            <w:shd w:val="clear" w:color="000000" w:fill="FFFFFF"/>
            <w:vAlign w:val="center"/>
          </w:tcPr>
          <w:p w14:paraId="4B3AC25F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lang w:val="en"/>
              </w:rPr>
            </w:pPr>
            <w:r w:rsidRPr="00D808E9">
              <w:rPr>
                <w:lang w:val="en"/>
              </w:rPr>
              <w:t>Unit Price</w:t>
            </w:r>
          </w:p>
          <w:p w14:paraId="2C849B3B" w14:textId="1306C323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lang w:val="en"/>
              </w:rPr>
            </w:pPr>
            <w:r w:rsidRPr="00D808E9">
              <w:rPr>
                <w:lang w:val="en"/>
              </w:rPr>
              <w:t>(BDT)</w:t>
            </w:r>
          </w:p>
        </w:tc>
        <w:tc>
          <w:tcPr>
            <w:tcW w:w="1501" w:type="dxa"/>
            <w:shd w:val="clear" w:color="000000" w:fill="FFFFFF"/>
            <w:vAlign w:val="center"/>
          </w:tcPr>
          <w:p w14:paraId="091B2853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lang w:val="en"/>
              </w:rPr>
            </w:pPr>
            <w:r w:rsidRPr="00D808E9">
              <w:rPr>
                <w:lang w:val="en"/>
              </w:rPr>
              <w:t>Total Cost</w:t>
            </w:r>
          </w:p>
          <w:p w14:paraId="57435397" w14:textId="2DBB557D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lang w:val="en"/>
              </w:rPr>
            </w:pPr>
            <w:r w:rsidRPr="00D808E9">
              <w:rPr>
                <w:lang w:val="en"/>
              </w:rPr>
              <w:t>(BDT)</w:t>
            </w:r>
          </w:p>
        </w:tc>
      </w:tr>
      <w:tr w:rsidR="004A0F91" w:rsidRPr="00D808E9" w14:paraId="7D35E417" w14:textId="77777777" w:rsidTr="008165DC">
        <w:trPr>
          <w:trHeight w:val="1"/>
          <w:jc w:val="center"/>
        </w:trPr>
        <w:tc>
          <w:tcPr>
            <w:tcW w:w="538" w:type="dxa"/>
            <w:vMerge/>
            <w:shd w:val="clear" w:color="000000" w:fill="FFFFFF"/>
          </w:tcPr>
          <w:p w14:paraId="014CA7D3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1077" w:type="dxa"/>
            <w:shd w:val="clear" w:color="000000" w:fill="FFFFFF"/>
          </w:tcPr>
          <w:p w14:paraId="74CEF33C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line="276" w:lineRule="auto"/>
              <w:ind w:left="360" w:hanging="360"/>
              <w:jc w:val="both"/>
              <w:rPr>
                <w:lang w:val="en"/>
              </w:rPr>
            </w:pPr>
          </w:p>
        </w:tc>
        <w:tc>
          <w:tcPr>
            <w:tcW w:w="3780" w:type="dxa"/>
            <w:gridSpan w:val="3"/>
            <w:tcBorders>
              <w:right w:val="single" w:sz="4" w:space="0" w:color="auto"/>
            </w:tcBorders>
            <w:shd w:val="clear" w:color="000000" w:fill="FFFFFF"/>
          </w:tcPr>
          <w:p w14:paraId="018B1AC2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center"/>
              <w:rPr>
                <w:lang w:val="en"/>
              </w:rPr>
            </w:pPr>
          </w:p>
        </w:tc>
        <w:tc>
          <w:tcPr>
            <w:tcW w:w="1144" w:type="dxa"/>
            <w:tcBorders>
              <w:left w:val="single" w:sz="4" w:space="0" w:color="auto"/>
            </w:tcBorders>
            <w:shd w:val="clear" w:color="000000" w:fill="FFFFFF"/>
          </w:tcPr>
          <w:p w14:paraId="0B97D930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center"/>
              <w:rPr>
                <w:lang w:val="en"/>
              </w:rPr>
            </w:pPr>
          </w:p>
        </w:tc>
        <w:tc>
          <w:tcPr>
            <w:tcW w:w="1500" w:type="dxa"/>
            <w:shd w:val="clear" w:color="000000" w:fill="FFFFFF"/>
          </w:tcPr>
          <w:p w14:paraId="2ABBE083" w14:textId="385763AE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center"/>
              <w:rPr>
                <w:lang w:val="en"/>
              </w:rPr>
            </w:pPr>
          </w:p>
        </w:tc>
        <w:tc>
          <w:tcPr>
            <w:tcW w:w="1501" w:type="dxa"/>
            <w:shd w:val="clear" w:color="000000" w:fill="FFFFFF"/>
          </w:tcPr>
          <w:p w14:paraId="508E4690" w14:textId="6801DE59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center"/>
              <w:rPr>
                <w:lang w:val="en"/>
              </w:rPr>
            </w:pPr>
          </w:p>
        </w:tc>
      </w:tr>
      <w:tr w:rsidR="004A0F91" w:rsidRPr="00D808E9" w14:paraId="4A86ADEC" w14:textId="77777777" w:rsidTr="008165DC">
        <w:trPr>
          <w:trHeight w:val="1"/>
          <w:jc w:val="center"/>
        </w:trPr>
        <w:tc>
          <w:tcPr>
            <w:tcW w:w="538" w:type="dxa"/>
            <w:vMerge/>
            <w:shd w:val="clear" w:color="000000" w:fill="FFFFFF"/>
          </w:tcPr>
          <w:p w14:paraId="5F8E9C7B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lang w:val="en"/>
              </w:rPr>
            </w:pPr>
          </w:p>
        </w:tc>
        <w:tc>
          <w:tcPr>
            <w:tcW w:w="1077" w:type="dxa"/>
            <w:shd w:val="clear" w:color="000000" w:fill="FFFFFF"/>
          </w:tcPr>
          <w:p w14:paraId="7D15F9FD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line="276" w:lineRule="auto"/>
              <w:ind w:left="360" w:hanging="360"/>
              <w:jc w:val="both"/>
              <w:rPr>
                <w:lang w:val="en"/>
              </w:rPr>
            </w:pPr>
          </w:p>
        </w:tc>
        <w:tc>
          <w:tcPr>
            <w:tcW w:w="3780" w:type="dxa"/>
            <w:gridSpan w:val="3"/>
            <w:tcBorders>
              <w:right w:val="single" w:sz="4" w:space="0" w:color="auto"/>
            </w:tcBorders>
            <w:shd w:val="clear" w:color="000000" w:fill="FFFFFF"/>
          </w:tcPr>
          <w:p w14:paraId="41A6AA2E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center"/>
              <w:rPr>
                <w:lang w:val="en"/>
              </w:rPr>
            </w:pPr>
          </w:p>
        </w:tc>
        <w:tc>
          <w:tcPr>
            <w:tcW w:w="1144" w:type="dxa"/>
            <w:tcBorders>
              <w:left w:val="single" w:sz="4" w:space="0" w:color="auto"/>
            </w:tcBorders>
            <w:shd w:val="clear" w:color="000000" w:fill="FFFFFF"/>
          </w:tcPr>
          <w:p w14:paraId="56F8C6DC" w14:textId="77777777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center"/>
              <w:rPr>
                <w:lang w:val="en"/>
              </w:rPr>
            </w:pPr>
          </w:p>
        </w:tc>
        <w:tc>
          <w:tcPr>
            <w:tcW w:w="1500" w:type="dxa"/>
            <w:shd w:val="clear" w:color="000000" w:fill="FFFFFF"/>
          </w:tcPr>
          <w:p w14:paraId="243A47DC" w14:textId="705DBBC1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both"/>
              <w:rPr>
                <w:lang w:val="en"/>
              </w:rPr>
            </w:pPr>
          </w:p>
        </w:tc>
        <w:tc>
          <w:tcPr>
            <w:tcW w:w="1501" w:type="dxa"/>
            <w:shd w:val="clear" w:color="000000" w:fill="FFFFFF"/>
          </w:tcPr>
          <w:p w14:paraId="31DB70E4" w14:textId="23919CD4" w:rsidR="004A0F91" w:rsidRPr="00D808E9" w:rsidRDefault="004A0F91" w:rsidP="004A0F91">
            <w:pPr>
              <w:autoSpaceDE w:val="0"/>
              <w:autoSpaceDN w:val="0"/>
              <w:adjustRightInd w:val="0"/>
              <w:spacing w:before="60" w:after="60" w:line="276" w:lineRule="auto"/>
              <w:ind w:left="360" w:hanging="360"/>
              <w:jc w:val="both"/>
              <w:rPr>
                <w:lang w:val="en"/>
              </w:rPr>
            </w:pPr>
          </w:p>
        </w:tc>
      </w:tr>
    </w:tbl>
    <w:p w14:paraId="3A8EA480" w14:textId="18421737" w:rsidR="00FF37B4" w:rsidRPr="00D808E9" w:rsidRDefault="00981C3B" w:rsidP="00DE42A1">
      <w:pPr>
        <w:autoSpaceDE w:val="0"/>
        <w:autoSpaceDN w:val="0"/>
        <w:adjustRightInd w:val="0"/>
        <w:spacing w:line="276" w:lineRule="auto"/>
        <w:rPr>
          <w:lang w:val="en"/>
        </w:rPr>
      </w:pPr>
      <w:r w:rsidRPr="00D808E9">
        <w:rPr>
          <w:lang w:val="en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7"/>
        <w:gridCol w:w="4798"/>
      </w:tblGrid>
      <w:tr w:rsidR="00521F47" w:rsidRPr="00D808E9" w14:paraId="4BC1EDFC" w14:textId="77777777" w:rsidTr="000D6833">
        <w:trPr>
          <w:trHeight w:val="312"/>
          <w:tblHeader/>
        </w:trPr>
        <w:tc>
          <w:tcPr>
            <w:tcW w:w="4797" w:type="dxa"/>
          </w:tcPr>
          <w:p w14:paraId="363A616B" w14:textId="473C1006" w:rsidR="004C1599" w:rsidRPr="00D808E9" w:rsidRDefault="00521F47" w:rsidP="000D6833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D808E9">
              <w:rPr>
                <w:b/>
                <w:bCs/>
              </w:rPr>
              <w:t xml:space="preserve">Project </w:t>
            </w:r>
            <w:r w:rsidR="004C1599" w:rsidRPr="00D808E9">
              <w:rPr>
                <w:b/>
                <w:bCs/>
              </w:rPr>
              <w:t>Members:</w:t>
            </w:r>
          </w:p>
        </w:tc>
        <w:tc>
          <w:tcPr>
            <w:tcW w:w="4798" w:type="dxa"/>
          </w:tcPr>
          <w:p w14:paraId="78B82720" w14:textId="663F957D" w:rsidR="004C1599" w:rsidRPr="00D808E9" w:rsidRDefault="004C1599" w:rsidP="000D6833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D808E9">
              <w:rPr>
                <w:b/>
                <w:bCs/>
              </w:rPr>
              <w:t>Supervisor:</w:t>
            </w:r>
          </w:p>
        </w:tc>
      </w:tr>
      <w:tr w:rsidR="000D6833" w:rsidRPr="00D808E9" w14:paraId="355EDB53" w14:textId="77777777" w:rsidTr="00521F47">
        <w:trPr>
          <w:trHeight w:val="3000"/>
        </w:trPr>
        <w:tc>
          <w:tcPr>
            <w:tcW w:w="4797" w:type="dxa"/>
          </w:tcPr>
          <w:p w14:paraId="7890A463" w14:textId="77777777" w:rsidR="00D54F71" w:rsidRPr="00D808E9" w:rsidRDefault="00D54F71" w:rsidP="00BD21AF">
            <w:pPr>
              <w:autoSpaceDE w:val="0"/>
              <w:autoSpaceDN w:val="0"/>
              <w:adjustRightInd w:val="0"/>
            </w:pPr>
          </w:p>
          <w:p w14:paraId="496C4ED6" w14:textId="335C575F" w:rsidR="00F45793" w:rsidRPr="00D808E9" w:rsidRDefault="00F45793" w:rsidP="00F45793">
            <w:pPr>
              <w:autoSpaceDE w:val="0"/>
              <w:autoSpaceDN w:val="0"/>
              <w:adjustRightInd w:val="0"/>
              <w:ind w:left="720"/>
            </w:pPr>
            <w:r w:rsidRPr="00D808E9">
              <w:t>(Signature with date)</w:t>
            </w:r>
          </w:p>
          <w:p w14:paraId="25E87954" w14:textId="057D4F6A" w:rsidR="000D6833" w:rsidRPr="00D808E9" w:rsidRDefault="000D6833" w:rsidP="000D683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</w:pPr>
            <w:r w:rsidRPr="00D808E9">
              <w:t>Name</w:t>
            </w:r>
            <w:r w:rsidR="003D1FE6" w:rsidRPr="00D808E9">
              <w:t>:</w:t>
            </w:r>
          </w:p>
          <w:p w14:paraId="62836547" w14:textId="77777777" w:rsidR="000D6833" w:rsidRPr="00D808E9" w:rsidRDefault="000D6833" w:rsidP="000D6833">
            <w:pPr>
              <w:pStyle w:val="ListParagraph"/>
              <w:autoSpaceDE w:val="0"/>
              <w:autoSpaceDN w:val="0"/>
              <w:adjustRightInd w:val="0"/>
            </w:pPr>
            <w:r w:rsidRPr="00D808E9">
              <w:t>Roll No.:</w:t>
            </w:r>
          </w:p>
          <w:p w14:paraId="2871E66F" w14:textId="0AA9DB5A" w:rsidR="000D6833" w:rsidRPr="00D808E9" w:rsidRDefault="000D6833" w:rsidP="0095091E">
            <w:pPr>
              <w:pStyle w:val="ListParagraph"/>
              <w:autoSpaceDE w:val="0"/>
              <w:autoSpaceDN w:val="0"/>
              <w:adjustRightInd w:val="0"/>
            </w:pPr>
            <w:r w:rsidRPr="00D808E9">
              <w:t>Department of EEE, RUET</w:t>
            </w:r>
          </w:p>
          <w:p w14:paraId="34A1FE2D" w14:textId="77777777" w:rsidR="000D6833" w:rsidRPr="00D808E9" w:rsidRDefault="000D6833" w:rsidP="000D6833">
            <w:pPr>
              <w:pStyle w:val="ListParagraph"/>
              <w:autoSpaceDE w:val="0"/>
              <w:autoSpaceDN w:val="0"/>
              <w:adjustRightInd w:val="0"/>
            </w:pPr>
          </w:p>
          <w:p w14:paraId="45A0D39F" w14:textId="2C8A0C40" w:rsidR="000D6833" w:rsidRPr="00D808E9" w:rsidRDefault="00F45793" w:rsidP="00F45793">
            <w:pPr>
              <w:autoSpaceDE w:val="0"/>
              <w:autoSpaceDN w:val="0"/>
              <w:adjustRightInd w:val="0"/>
              <w:ind w:left="720"/>
            </w:pPr>
            <w:r w:rsidRPr="00D808E9">
              <w:t>(Signature with date)</w:t>
            </w:r>
          </w:p>
          <w:p w14:paraId="45E35B58" w14:textId="30FDE9B2" w:rsidR="000D6833" w:rsidRPr="00D808E9" w:rsidRDefault="000D6833" w:rsidP="000D683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</w:pPr>
            <w:r w:rsidRPr="00D808E9">
              <w:t>Name</w:t>
            </w:r>
            <w:r w:rsidR="003D1FE6" w:rsidRPr="00D808E9">
              <w:t>:</w:t>
            </w:r>
            <w:r w:rsidRPr="00D808E9">
              <w:t xml:space="preserve"> </w:t>
            </w:r>
          </w:p>
          <w:p w14:paraId="3E341DFA" w14:textId="77777777" w:rsidR="000D6833" w:rsidRPr="00D808E9" w:rsidRDefault="000D6833" w:rsidP="000D6833">
            <w:pPr>
              <w:pStyle w:val="ListParagraph"/>
              <w:autoSpaceDE w:val="0"/>
              <w:autoSpaceDN w:val="0"/>
              <w:adjustRightInd w:val="0"/>
            </w:pPr>
            <w:r w:rsidRPr="00D808E9">
              <w:t>Roll No.:</w:t>
            </w:r>
          </w:p>
          <w:p w14:paraId="7A6E1A2E" w14:textId="77777777" w:rsidR="000D6833" w:rsidRPr="00D808E9" w:rsidRDefault="000D6833" w:rsidP="00F45793">
            <w:pPr>
              <w:pStyle w:val="ListParagraph"/>
              <w:autoSpaceDE w:val="0"/>
              <w:autoSpaceDN w:val="0"/>
              <w:adjustRightInd w:val="0"/>
              <w:spacing w:after="120"/>
              <w:rPr>
                <w:b/>
                <w:bCs/>
              </w:rPr>
            </w:pPr>
            <w:r w:rsidRPr="00D808E9">
              <w:t>Department of EEE, RUET</w:t>
            </w:r>
          </w:p>
        </w:tc>
        <w:tc>
          <w:tcPr>
            <w:tcW w:w="4798" w:type="dxa"/>
          </w:tcPr>
          <w:p w14:paraId="019DCCF9" w14:textId="77777777" w:rsidR="000D6833" w:rsidRPr="00D808E9" w:rsidRDefault="000D6833" w:rsidP="000D6833">
            <w:pPr>
              <w:autoSpaceDE w:val="0"/>
              <w:autoSpaceDN w:val="0"/>
              <w:adjustRightInd w:val="0"/>
            </w:pPr>
          </w:p>
          <w:p w14:paraId="1DCD0F87" w14:textId="28A4E138" w:rsidR="000D6833" w:rsidRPr="00D808E9" w:rsidRDefault="000D6833" w:rsidP="000D6833">
            <w:pPr>
              <w:autoSpaceDE w:val="0"/>
              <w:autoSpaceDN w:val="0"/>
              <w:adjustRightInd w:val="0"/>
              <w:ind w:left="432"/>
            </w:pPr>
            <w:r w:rsidRPr="00D808E9">
              <w:t>(Signature</w:t>
            </w:r>
            <w:r w:rsidR="00F45793" w:rsidRPr="00D808E9">
              <w:t xml:space="preserve"> with date</w:t>
            </w:r>
            <w:r w:rsidRPr="00D808E9">
              <w:t>)</w:t>
            </w:r>
          </w:p>
          <w:p w14:paraId="5ED961D1" w14:textId="77777777" w:rsidR="000D6833" w:rsidRPr="00D808E9" w:rsidRDefault="000D6833" w:rsidP="000D6833">
            <w:pPr>
              <w:autoSpaceDE w:val="0"/>
              <w:autoSpaceDN w:val="0"/>
              <w:adjustRightInd w:val="0"/>
              <w:ind w:left="432"/>
            </w:pPr>
            <w:r w:rsidRPr="00D808E9">
              <w:t>Supervisor’s Name</w:t>
            </w:r>
          </w:p>
          <w:p w14:paraId="548A87F9" w14:textId="27408C0E" w:rsidR="000D6833" w:rsidRPr="00D808E9" w:rsidRDefault="000D6833" w:rsidP="000D6833">
            <w:pPr>
              <w:autoSpaceDE w:val="0"/>
              <w:autoSpaceDN w:val="0"/>
              <w:adjustRightInd w:val="0"/>
              <w:ind w:left="432"/>
            </w:pPr>
            <w:r w:rsidRPr="00D808E9">
              <w:t>Designation</w:t>
            </w:r>
          </w:p>
          <w:p w14:paraId="6CEF5A0F" w14:textId="77777777" w:rsidR="000D6833" w:rsidRPr="00D808E9" w:rsidRDefault="000D6833" w:rsidP="000D6833">
            <w:pPr>
              <w:autoSpaceDE w:val="0"/>
              <w:autoSpaceDN w:val="0"/>
              <w:adjustRightInd w:val="0"/>
              <w:ind w:left="432"/>
              <w:rPr>
                <w:b/>
                <w:bCs/>
              </w:rPr>
            </w:pPr>
            <w:r w:rsidRPr="00D808E9">
              <w:t>Department of EEE, RUET</w:t>
            </w:r>
          </w:p>
        </w:tc>
      </w:tr>
    </w:tbl>
    <w:p w14:paraId="7CB93986" w14:textId="77777777" w:rsidR="00C332F0" w:rsidRPr="00D808E9" w:rsidRDefault="00C332F0" w:rsidP="0079386B">
      <w:pPr>
        <w:autoSpaceDE w:val="0"/>
        <w:autoSpaceDN w:val="0"/>
        <w:adjustRightInd w:val="0"/>
      </w:pPr>
    </w:p>
    <w:sectPr w:rsidR="00C332F0" w:rsidRPr="00D808E9" w:rsidSect="006505CD">
      <w:footerReference w:type="default" r:id="rId8"/>
      <w:headerReference w:type="first" r:id="rId9"/>
      <w:footerReference w:type="first" r:id="rId10"/>
      <w:pgSz w:w="11909" w:h="16834" w:code="9"/>
      <w:pgMar w:top="1526" w:right="1152" w:bottom="720" w:left="1152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B2E530" w14:textId="77777777" w:rsidR="003F469A" w:rsidRDefault="003F469A" w:rsidP="00367B43">
      <w:r>
        <w:separator/>
      </w:r>
    </w:p>
  </w:endnote>
  <w:endnote w:type="continuationSeparator" w:id="0">
    <w:p w14:paraId="124FF4A0" w14:textId="77777777" w:rsidR="003F469A" w:rsidRDefault="003F469A" w:rsidP="00367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3485632"/>
      <w:docPartObj>
        <w:docPartGallery w:val="Page Numbers (Bottom of Page)"/>
        <w:docPartUnique/>
      </w:docPartObj>
    </w:sdtPr>
    <w:sdtContent>
      <w:sdt>
        <w:sdtPr>
          <w:id w:val="1014499861"/>
          <w:docPartObj>
            <w:docPartGallery w:val="Page Numbers (Top of Page)"/>
            <w:docPartUnique/>
          </w:docPartObj>
        </w:sdtPr>
        <w:sdtContent>
          <w:p w14:paraId="71AF28DC" w14:textId="35C91526" w:rsidR="00367B43" w:rsidRDefault="00367B4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A36AC6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A36AC6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AA79D30" w14:textId="77777777" w:rsidR="00367B43" w:rsidRDefault="00367B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-1477832614"/>
      <w:docPartObj>
        <w:docPartGallery w:val="Page Numbers (Bottom of Page)"/>
        <w:docPartUnique/>
      </w:docPartObj>
    </w:sdtPr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Content>
          <w:p w14:paraId="3DED8616" w14:textId="3A226124" w:rsidR="00DD412B" w:rsidRPr="00DD412B" w:rsidRDefault="00DD412B">
            <w:pPr>
              <w:pStyle w:val="Footer"/>
              <w:jc w:val="right"/>
              <w:rPr>
                <w:sz w:val="22"/>
                <w:szCs w:val="22"/>
              </w:rPr>
            </w:pPr>
            <w:r w:rsidRPr="00DD412B">
              <w:rPr>
                <w:sz w:val="22"/>
                <w:szCs w:val="22"/>
              </w:rPr>
              <w:t xml:space="preserve">Page </w:t>
            </w:r>
            <w:r w:rsidRPr="00DD412B">
              <w:rPr>
                <w:b/>
                <w:bCs/>
                <w:sz w:val="22"/>
                <w:szCs w:val="22"/>
              </w:rPr>
              <w:fldChar w:fldCharType="begin"/>
            </w:r>
            <w:r w:rsidRPr="00DD412B">
              <w:rPr>
                <w:b/>
                <w:bCs/>
                <w:sz w:val="22"/>
                <w:szCs w:val="22"/>
              </w:rPr>
              <w:instrText xml:space="preserve"> PAGE </w:instrText>
            </w:r>
            <w:r w:rsidRPr="00DD412B">
              <w:rPr>
                <w:b/>
                <w:bCs/>
                <w:sz w:val="22"/>
                <w:szCs w:val="22"/>
              </w:rPr>
              <w:fldChar w:fldCharType="separate"/>
            </w:r>
            <w:r w:rsidRPr="00DD412B">
              <w:rPr>
                <w:b/>
                <w:bCs/>
                <w:noProof/>
                <w:sz w:val="22"/>
                <w:szCs w:val="22"/>
              </w:rPr>
              <w:t>2</w:t>
            </w:r>
            <w:r w:rsidRPr="00DD412B">
              <w:rPr>
                <w:b/>
                <w:bCs/>
                <w:sz w:val="22"/>
                <w:szCs w:val="22"/>
              </w:rPr>
              <w:fldChar w:fldCharType="end"/>
            </w:r>
            <w:r w:rsidRPr="00DD412B">
              <w:rPr>
                <w:sz w:val="22"/>
                <w:szCs w:val="22"/>
              </w:rPr>
              <w:t xml:space="preserve"> of </w:t>
            </w:r>
            <w:r w:rsidRPr="00DD412B">
              <w:rPr>
                <w:b/>
                <w:bCs/>
                <w:sz w:val="22"/>
                <w:szCs w:val="22"/>
              </w:rPr>
              <w:fldChar w:fldCharType="begin"/>
            </w:r>
            <w:r w:rsidRPr="00DD412B">
              <w:rPr>
                <w:b/>
                <w:bCs/>
                <w:sz w:val="22"/>
                <w:szCs w:val="22"/>
              </w:rPr>
              <w:instrText xml:space="preserve"> NUMPAGES  </w:instrText>
            </w:r>
            <w:r w:rsidRPr="00DD412B">
              <w:rPr>
                <w:b/>
                <w:bCs/>
                <w:sz w:val="22"/>
                <w:szCs w:val="22"/>
              </w:rPr>
              <w:fldChar w:fldCharType="separate"/>
            </w:r>
            <w:r w:rsidRPr="00DD412B">
              <w:rPr>
                <w:b/>
                <w:bCs/>
                <w:noProof/>
                <w:sz w:val="22"/>
                <w:szCs w:val="22"/>
              </w:rPr>
              <w:t>2</w:t>
            </w:r>
            <w:r w:rsidRPr="00DD412B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73772C5B" w14:textId="77777777" w:rsidR="00DD412B" w:rsidRPr="00DD412B" w:rsidRDefault="00DD412B">
    <w:pPr>
      <w:pStyle w:val="Foo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47634C" w14:textId="77777777" w:rsidR="003F469A" w:rsidRDefault="003F469A" w:rsidP="00367B43">
      <w:r>
        <w:separator/>
      </w:r>
    </w:p>
  </w:footnote>
  <w:footnote w:type="continuationSeparator" w:id="0">
    <w:p w14:paraId="5ADBD46C" w14:textId="77777777" w:rsidR="003F469A" w:rsidRDefault="003F469A" w:rsidP="00367B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29"/>
    </w:tblGrid>
    <w:tr w:rsidR="00367B43" w14:paraId="16E3CF10" w14:textId="77777777" w:rsidTr="0077667F">
      <w:trPr>
        <w:trHeight w:val="1250"/>
      </w:trPr>
      <w:tc>
        <w:tcPr>
          <w:tcW w:w="1165" w:type="dxa"/>
        </w:tcPr>
        <w:p w14:paraId="0154B63E" w14:textId="5003113F" w:rsidR="00367B43" w:rsidRDefault="00367B43" w:rsidP="00367B43">
          <w:pPr>
            <w:autoSpaceDE w:val="0"/>
            <w:autoSpaceDN w:val="0"/>
            <w:adjustRightInd w:val="0"/>
            <w:spacing w:line="276" w:lineRule="auto"/>
            <w:jc w:val="center"/>
            <w:rPr>
              <w:b/>
              <w:sz w:val="32"/>
              <w:szCs w:val="36"/>
              <w:lang w:val="en"/>
            </w:rPr>
          </w:pPr>
          <w:r>
            <w:rPr>
              <w:b/>
              <w:noProof/>
              <w:sz w:val="32"/>
              <w:szCs w:val="36"/>
              <w:lang w:val="en-GB" w:eastAsia="en-GB" w:bidi="bn-BD"/>
            </w:rPr>
            <w:drawing>
              <wp:inline distT="0" distB="0" distL="0" distR="0" wp14:anchorId="20B96DEA" wp14:editId="0CEBD3D0">
                <wp:extent cx="604504" cy="698500"/>
                <wp:effectExtent l="0" t="0" r="5715" b="635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708" cy="706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30" w:type="dxa"/>
        </w:tcPr>
        <w:p w14:paraId="561CC7F2" w14:textId="77777777" w:rsidR="00367B43" w:rsidRPr="00D808E9" w:rsidRDefault="00367B43" w:rsidP="0077667F">
          <w:pPr>
            <w:autoSpaceDE w:val="0"/>
            <w:autoSpaceDN w:val="0"/>
            <w:adjustRightInd w:val="0"/>
            <w:spacing w:line="276" w:lineRule="auto"/>
            <w:ind w:left="-830"/>
            <w:jc w:val="center"/>
            <w:rPr>
              <w:i/>
              <w:iCs/>
              <w:sz w:val="20"/>
              <w:szCs w:val="18"/>
              <w:lang w:val="en"/>
            </w:rPr>
          </w:pPr>
          <w:r w:rsidRPr="00D808E9">
            <w:rPr>
              <w:i/>
              <w:iCs/>
              <w:sz w:val="20"/>
              <w:szCs w:val="18"/>
              <w:lang w:val="en"/>
            </w:rPr>
            <w:t>Heaven’s Light Is Our Guide</w:t>
          </w:r>
        </w:p>
        <w:p w14:paraId="7C95B03C" w14:textId="77777777" w:rsidR="00367B43" w:rsidRPr="004C684F" w:rsidRDefault="00367B43" w:rsidP="0077667F">
          <w:pPr>
            <w:autoSpaceDE w:val="0"/>
            <w:autoSpaceDN w:val="0"/>
            <w:adjustRightInd w:val="0"/>
            <w:spacing w:line="276" w:lineRule="auto"/>
            <w:ind w:left="-830"/>
            <w:jc w:val="center"/>
            <w:rPr>
              <w:sz w:val="28"/>
              <w:szCs w:val="32"/>
              <w:lang w:val="en"/>
            </w:rPr>
          </w:pPr>
          <w:r w:rsidRPr="004C684F">
            <w:rPr>
              <w:sz w:val="28"/>
              <w:szCs w:val="32"/>
              <w:lang w:val="en"/>
            </w:rPr>
            <w:t xml:space="preserve">Rajshahi University of Engineering &amp; Technology </w:t>
          </w:r>
        </w:p>
        <w:p w14:paraId="29E02478" w14:textId="6A20BE56" w:rsidR="00367B43" w:rsidRDefault="0077667F" w:rsidP="0077667F">
          <w:pPr>
            <w:autoSpaceDE w:val="0"/>
            <w:autoSpaceDN w:val="0"/>
            <w:adjustRightInd w:val="0"/>
            <w:spacing w:line="276" w:lineRule="auto"/>
            <w:ind w:left="-830"/>
            <w:jc w:val="center"/>
            <w:rPr>
              <w:b/>
              <w:sz w:val="32"/>
              <w:szCs w:val="36"/>
              <w:lang w:val="en"/>
            </w:rPr>
          </w:pPr>
          <w:r w:rsidRPr="004C684F">
            <w:rPr>
              <w:sz w:val="28"/>
              <w:szCs w:val="32"/>
              <w:lang w:val="en"/>
            </w:rPr>
            <w:t>Department of Electrical &amp; Electronic Engineering</w:t>
          </w:r>
        </w:p>
      </w:tc>
    </w:tr>
  </w:tbl>
  <w:p w14:paraId="3832D33B" w14:textId="77777777" w:rsidR="0077667F" w:rsidRDefault="007766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04E4D8EE"/>
    <w:lvl w:ilvl="0">
      <w:numFmt w:val="bullet"/>
      <w:lvlText w:val="*"/>
      <w:lvlJc w:val="left"/>
    </w:lvl>
  </w:abstractNum>
  <w:abstractNum w:abstractNumId="1" w15:restartNumberingAfterBreak="0">
    <w:nsid w:val="03050FFE"/>
    <w:multiLevelType w:val="hybridMultilevel"/>
    <w:tmpl w:val="B52A85C4"/>
    <w:lvl w:ilvl="0" w:tplc="FA041FF8">
      <w:start w:val="1"/>
      <w:numFmt w:val="lowerRoman"/>
      <w:lvlText w:val="(%1)"/>
      <w:lvlJc w:val="left"/>
      <w:pPr>
        <w:ind w:left="79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2" w:hanging="360"/>
      </w:pPr>
    </w:lvl>
    <w:lvl w:ilvl="2" w:tplc="0809001B" w:tentative="1">
      <w:start w:val="1"/>
      <w:numFmt w:val="lowerRoman"/>
      <w:lvlText w:val="%3."/>
      <w:lvlJc w:val="right"/>
      <w:pPr>
        <w:ind w:left="1872" w:hanging="180"/>
      </w:p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" w15:restartNumberingAfterBreak="0">
    <w:nsid w:val="0DCC6FB9"/>
    <w:multiLevelType w:val="hybridMultilevel"/>
    <w:tmpl w:val="C7E4F72E"/>
    <w:lvl w:ilvl="0" w:tplc="689A4FC6">
      <w:start w:val="1"/>
      <w:numFmt w:val="lowerLetter"/>
      <w:lvlText w:val="(%1)"/>
      <w:lvlJc w:val="left"/>
      <w:pPr>
        <w:ind w:left="450" w:hanging="360"/>
      </w:pPr>
      <w:rPr>
        <w:rFonts w:ascii="Times New Roman" w:hAnsi="Times New Roman" w:cs="Times New Roman" w:hint="default"/>
      </w:rPr>
    </w:lvl>
    <w:lvl w:ilvl="1" w:tplc="395621BE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D00CB"/>
    <w:multiLevelType w:val="hybridMultilevel"/>
    <w:tmpl w:val="16CCD5A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83776"/>
    <w:multiLevelType w:val="hybridMultilevel"/>
    <w:tmpl w:val="DB480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40628"/>
    <w:multiLevelType w:val="hybridMultilevel"/>
    <w:tmpl w:val="D80A9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23F78"/>
    <w:multiLevelType w:val="hybridMultilevel"/>
    <w:tmpl w:val="559211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8606C"/>
    <w:multiLevelType w:val="hybridMultilevel"/>
    <w:tmpl w:val="595A4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95C0B"/>
    <w:multiLevelType w:val="hybridMultilevel"/>
    <w:tmpl w:val="A596E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AA56B6"/>
    <w:multiLevelType w:val="hybridMultilevel"/>
    <w:tmpl w:val="A5EA72C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2F6B52CF"/>
    <w:multiLevelType w:val="hybridMultilevel"/>
    <w:tmpl w:val="F438A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CD76F5"/>
    <w:multiLevelType w:val="hybridMultilevel"/>
    <w:tmpl w:val="782CB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20091"/>
    <w:multiLevelType w:val="hybridMultilevel"/>
    <w:tmpl w:val="B7A6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F5082E"/>
    <w:multiLevelType w:val="hybridMultilevel"/>
    <w:tmpl w:val="16ECD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0377C"/>
    <w:multiLevelType w:val="hybridMultilevel"/>
    <w:tmpl w:val="CE5E7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72451B"/>
    <w:multiLevelType w:val="hybridMultilevel"/>
    <w:tmpl w:val="EBFE10DC"/>
    <w:lvl w:ilvl="0" w:tplc="683432A2">
      <w:start w:val="1"/>
      <w:numFmt w:val="decimal"/>
      <w:lvlText w:val="%1."/>
      <w:lvlJc w:val="left"/>
      <w:pPr>
        <w:ind w:left="4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12" w:hanging="360"/>
      </w:pPr>
    </w:lvl>
    <w:lvl w:ilvl="2" w:tplc="0809001B" w:tentative="1">
      <w:start w:val="1"/>
      <w:numFmt w:val="lowerRoman"/>
      <w:lvlText w:val="%3."/>
      <w:lvlJc w:val="right"/>
      <w:pPr>
        <w:ind w:left="1932" w:hanging="180"/>
      </w:pPr>
    </w:lvl>
    <w:lvl w:ilvl="3" w:tplc="0809000F" w:tentative="1">
      <w:start w:val="1"/>
      <w:numFmt w:val="decimal"/>
      <w:lvlText w:val="%4."/>
      <w:lvlJc w:val="left"/>
      <w:pPr>
        <w:ind w:left="2652" w:hanging="360"/>
      </w:pPr>
    </w:lvl>
    <w:lvl w:ilvl="4" w:tplc="08090019" w:tentative="1">
      <w:start w:val="1"/>
      <w:numFmt w:val="lowerLetter"/>
      <w:lvlText w:val="%5."/>
      <w:lvlJc w:val="left"/>
      <w:pPr>
        <w:ind w:left="3372" w:hanging="360"/>
      </w:pPr>
    </w:lvl>
    <w:lvl w:ilvl="5" w:tplc="0809001B" w:tentative="1">
      <w:start w:val="1"/>
      <w:numFmt w:val="lowerRoman"/>
      <w:lvlText w:val="%6."/>
      <w:lvlJc w:val="right"/>
      <w:pPr>
        <w:ind w:left="4092" w:hanging="180"/>
      </w:pPr>
    </w:lvl>
    <w:lvl w:ilvl="6" w:tplc="0809000F" w:tentative="1">
      <w:start w:val="1"/>
      <w:numFmt w:val="decimal"/>
      <w:lvlText w:val="%7."/>
      <w:lvlJc w:val="left"/>
      <w:pPr>
        <w:ind w:left="4812" w:hanging="360"/>
      </w:pPr>
    </w:lvl>
    <w:lvl w:ilvl="7" w:tplc="08090019" w:tentative="1">
      <w:start w:val="1"/>
      <w:numFmt w:val="lowerLetter"/>
      <w:lvlText w:val="%8."/>
      <w:lvlJc w:val="left"/>
      <w:pPr>
        <w:ind w:left="5532" w:hanging="360"/>
      </w:pPr>
    </w:lvl>
    <w:lvl w:ilvl="8" w:tplc="08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16" w15:restartNumberingAfterBreak="0">
    <w:nsid w:val="3FF84359"/>
    <w:multiLevelType w:val="hybridMultilevel"/>
    <w:tmpl w:val="C6788536"/>
    <w:lvl w:ilvl="0" w:tplc="4716A5C2">
      <w:start w:val="1"/>
      <w:numFmt w:val="decimal"/>
      <w:lvlText w:val="%1."/>
      <w:lvlJc w:val="left"/>
      <w:pPr>
        <w:ind w:left="4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D07B3C"/>
    <w:multiLevelType w:val="hybridMultilevel"/>
    <w:tmpl w:val="06E00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C05B0"/>
    <w:multiLevelType w:val="hybridMultilevel"/>
    <w:tmpl w:val="A5F42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859F5"/>
    <w:multiLevelType w:val="hybridMultilevel"/>
    <w:tmpl w:val="AD74D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5609D"/>
    <w:multiLevelType w:val="hybridMultilevel"/>
    <w:tmpl w:val="C8588812"/>
    <w:lvl w:ilvl="0" w:tplc="FFFFFFFF">
      <w:start w:val="1"/>
      <w:numFmt w:val="lowerLetter"/>
      <w:lvlText w:val="(%1)"/>
      <w:lvlJc w:val="left"/>
      <w:pPr>
        <w:ind w:left="450" w:hanging="360"/>
      </w:pPr>
      <w:rPr>
        <w:rFonts w:ascii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98045374"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742131"/>
    <w:multiLevelType w:val="hybridMultilevel"/>
    <w:tmpl w:val="30709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103248"/>
    <w:multiLevelType w:val="hybridMultilevel"/>
    <w:tmpl w:val="6AE43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4060483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 w16cid:durableId="2102293265">
    <w:abstractNumId w:val="15"/>
  </w:num>
  <w:num w:numId="3" w16cid:durableId="1265573117">
    <w:abstractNumId w:val="3"/>
  </w:num>
  <w:num w:numId="4" w16cid:durableId="516963422">
    <w:abstractNumId w:val="1"/>
  </w:num>
  <w:num w:numId="5" w16cid:durableId="143008141">
    <w:abstractNumId w:val="16"/>
  </w:num>
  <w:num w:numId="6" w16cid:durableId="697435778">
    <w:abstractNumId w:val="10"/>
  </w:num>
  <w:num w:numId="7" w16cid:durableId="355931167">
    <w:abstractNumId w:val="18"/>
  </w:num>
  <w:num w:numId="8" w16cid:durableId="928272631">
    <w:abstractNumId w:val="19"/>
  </w:num>
  <w:num w:numId="9" w16cid:durableId="1607350003">
    <w:abstractNumId w:val="2"/>
  </w:num>
  <w:num w:numId="10" w16cid:durableId="595016404">
    <w:abstractNumId w:val="6"/>
  </w:num>
  <w:num w:numId="11" w16cid:durableId="1256012620">
    <w:abstractNumId w:val="7"/>
  </w:num>
  <w:num w:numId="12" w16cid:durableId="803740154">
    <w:abstractNumId w:val="11"/>
  </w:num>
  <w:num w:numId="13" w16cid:durableId="573971036">
    <w:abstractNumId w:val="22"/>
  </w:num>
  <w:num w:numId="14" w16cid:durableId="1106189642">
    <w:abstractNumId w:val="14"/>
  </w:num>
  <w:num w:numId="15" w16cid:durableId="1375040277">
    <w:abstractNumId w:val="8"/>
  </w:num>
  <w:num w:numId="16" w16cid:durableId="223151178">
    <w:abstractNumId w:val="13"/>
  </w:num>
  <w:num w:numId="17" w16cid:durableId="1548491354">
    <w:abstractNumId w:val="9"/>
  </w:num>
  <w:num w:numId="18" w16cid:durableId="570652784">
    <w:abstractNumId w:val="20"/>
  </w:num>
  <w:num w:numId="19" w16cid:durableId="1312905015">
    <w:abstractNumId w:val="5"/>
  </w:num>
  <w:num w:numId="20" w16cid:durableId="1709791590">
    <w:abstractNumId w:val="21"/>
  </w:num>
  <w:num w:numId="21" w16cid:durableId="1417287277">
    <w:abstractNumId w:val="4"/>
  </w:num>
  <w:num w:numId="22" w16cid:durableId="1970667931">
    <w:abstractNumId w:val="17"/>
  </w:num>
  <w:num w:numId="23" w16cid:durableId="3888421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wNrM0NTAxNzMwNTNU0lEKTi0uzszPAykwqgUAb6/cuCwAAAA="/>
  </w:docVars>
  <w:rsids>
    <w:rsidRoot w:val="00981C3B"/>
    <w:rsid w:val="000048E7"/>
    <w:rsid w:val="0000626A"/>
    <w:rsid w:val="00010094"/>
    <w:rsid w:val="00010E8A"/>
    <w:rsid w:val="00040919"/>
    <w:rsid w:val="00042168"/>
    <w:rsid w:val="00061654"/>
    <w:rsid w:val="00065961"/>
    <w:rsid w:val="000738A6"/>
    <w:rsid w:val="0007537F"/>
    <w:rsid w:val="000816A3"/>
    <w:rsid w:val="0009635B"/>
    <w:rsid w:val="000A0BB9"/>
    <w:rsid w:val="000B4C14"/>
    <w:rsid w:val="000B72FF"/>
    <w:rsid w:val="000C40F7"/>
    <w:rsid w:val="000D144B"/>
    <w:rsid w:val="000D1F4E"/>
    <w:rsid w:val="000D48F9"/>
    <w:rsid w:val="000D6833"/>
    <w:rsid w:val="000E78EC"/>
    <w:rsid w:val="000E7ABB"/>
    <w:rsid w:val="000F52D8"/>
    <w:rsid w:val="00103E02"/>
    <w:rsid w:val="001407EF"/>
    <w:rsid w:val="001436DC"/>
    <w:rsid w:val="00152CA5"/>
    <w:rsid w:val="0017429B"/>
    <w:rsid w:val="00177AD0"/>
    <w:rsid w:val="00183263"/>
    <w:rsid w:val="00192336"/>
    <w:rsid w:val="001B001B"/>
    <w:rsid w:val="001B440B"/>
    <w:rsid w:val="001C2FFF"/>
    <w:rsid w:val="001D1E13"/>
    <w:rsid w:val="001D4A14"/>
    <w:rsid w:val="001D5CBC"/>
    <w:rsid w:val="001E09CB"/>
    <w:rsid w:val="001E11AF"/>
    <w:rsid w:val="001F2DE5"/>
    <w:rsid w:val="00204CDA"/>
    <w:rsid w:val="00211715"/>
    <w:rsid w:val="0021653A"/>
    <w:rsid w:val="00222F91"/>
    <w:rsid w:val="00257CC3"/>
    <w:rsid w:val="00267482"/>
    <w:rsid w:val="00281C42"/>
    <w:rsid w:val="00284872"/>
    <w:rsid w:val="00284CDA"/>
    <w:rsid w:val="0029072F"/>
    <w:rsid w:val="00292D33"/>
    <w:rsid w:val="00293D49"/>
    <w:rsid w:val="002949FD"/>
    <w:rsid w:val="002A5F6C"/>
    <w:rsid w:val="002C4599"/>
    <w:rsid w:val="002D50FA"/>
    <w:rsid w:val="002E5EB3"/>
    <w:rsid w:val="002E69F7"/>
    <w:rsid w:val="00312950"/>
    <w:rsid w:val="003163E1"/>
    <w:rsid w:val="003236D5"/>
    <w:rsid w:val="003276B4"/>
    <w:rsid w:val="00331895"/>
    <w:rsid w:val="0035038F"/>
    <w:rsid w:val="00353F5F"/>
    <w:rsid w:val="003547FC"/>
    <w:rsid w:val="00367B43"/>
    <w:rsid w:val="0037351F"/>
    <w:rsid w:val="00391DE8"/>
    <w:rsid w:val="00392AEE"/>
    <w:rsid w:val="00393250"/>
    <w:rsid w:val="003B4DA0"/>
    <w:rsid w:val="003B6FA8"/>
    <w:rsid w:val="003B7A9F"/>
    <w:rsid w:val="003C6AC0"/>
    <w:rsid w:val="003D1FE6"/>
    <w:rsid w:val="003D79D9"/>
    <w:rsid w:val="003F2863"/>
    <w:rsid w:val="003F469A"/>
    <w:rsid w:val="003F69E4"/>
    <w:rsid w:val="00401CB6"/>
    <w:rsid w:val="00404E5A"/>
    <w:rsid w:val="00410882"/>
    <w:rsid w:val="00411D50"/>
    <w:rsid w:val="004134CC"/>
    <w:rsid w:val="00413F3A"/>
    <w:rsid w:val="00415A91"/>
    <w:rsid w:val="00416984"/>
    <w:rsid w:val="0042065C"/>
    <w:rsid w:val="0042085C"/>
    <w:rsid w:val="004227EE"/>
    <w:rsid w:val="00425136"/>
    <w:rsid w:val="0043390E"/>
    <w:rsid w:val="00462355"/>
    <w:rsid w:val="00463E8F"/>
    <w:rsid w:val="00470080"/>
    <w:rsid w:val="0047794C"/>
    <w:rsid w:val="0048346F"/>
    <w:rsid w:val="004923EC"/>
    <w:rsid w:val="004A0CA6"/>
    <w:rsid w:val="004A0F91"/>
    <w:rsid w:val="004A606D"/>
    <w:rsid w:val="004C1599"/>
    <w:rsid w:val="004C4957"/>
    <w:rsid w:val="004C573D"/>
    <w:rsid w:val="004C684F"/>
    <w:rsid w:val="004D5D81"/>
    <w:rsid w:val="004E446E"/>
    <w:rsid w:val="004E76A7"/>
    <w:rsid w:val="00507482"/>
    <w:rsid w:val="005173AF"/>
    <w:rsid w:val="00521F47"/>
    <w:rsid w:val="00526AD6"/>
    <w:rsid w:val="0053027C"/>
    <w:rsid w:val="00534C8C"/>
    <w:rsid w:val="00543C5B"/>
    <w:rsid w:val="0054736E"/>
    <w:rsid w:val="00561503"/>
    <w:rsid w:val="0057284C"/>
    <w:rsid w:val="00573A99"/>
    <w:rsid w:val="00582B22"/>
    <w:rsid w:val="00585440"/>
    <w:rsid w:val="00587BF0"/>
    <w:rsid w:val="00596974"/>
    <w:rsid w:val="00597B39"/>
    <w:rsid w:val="005B5B87"/>
    <w:rsid w:val="005C1A4A"/>
    <w:rsid w:val="005D2628"/>
    <w:rsid w:val="005D6D53"/>
    <w:rsid w:val="005E6A60"/>
    <w:rsid w:val="005E76FA"/>
    <w:rsid w:val="006010A3"/>
    <w:rsid w:val="00602E19"/>
    <w:rsid w:val="00606099"/>
    <w:rsid w:val="006069CD"/>
    <w:rsid w:val="006107C4"/>
    <w:rsid w:val="006107EB"/>
    <w:rsid w:val="006126DB"/>
    <w:rsid w:val="006228A7"/>
    <w:rsid w:val="0063066F"/>
    <w:rsid w:val="00633400"/>
    <w:rsid w:val="00636232"/>
    <w:rsid w:val="00641207"/>
    <w:rsid w:val="0064723E"/>
    <w:rsid w:val="00647A14"/>
    <w:rsid w:val="006505CD"/>
    <w:rsid w:val="00660819"/>
    <w:rsid w:val="00685256"/>
    <w:rsid w:val="00692BD1"/>
    <w:rsid w:val="006968C7"/>
    <w:rsid w:val="006A1B7A"/>
    <w:rsid w:val="006A59B0"/>
    <w:rsid w:val="006D1804"/>
    <w:rsid w:val="006D7A74"/>
    <w:rsid w:val="006E71DE"/>
    <w:rsid w:val="007113F9"/>
    <w:rsid w:val="00711B61"/>
    <w:rsid w:val="0072238F"/>
    <w:rsid w:val="0073487B"/>
    <w:rsid w:val="007356D6"/>
    <w:rsid w:val="00735D63"/>
    <w:rsid w:val="0073658A"/>
    <w:rsid w:val="00757D15"/>
    <w:rsid w:val="0076677C"/>
    <w:rsid w:val="0077667F"/>
    <w:rsid w:val="007819C1"/>
    <w:rsid w:val="00792B21"/>
    <w:rsid w:val="00793441"/>
    <w:rsid w:val="0079386B"/>
    <w:rsid w:val="007C19C2"/>
    <w:rsid w:val="007D248C"/>
    <w:rsid w:val="007D7973"/>
    <w:rsid w:val="007E7F9F"/>
    <w:rsid w:val="007F0F06"/>
    <w:rsid w:val="00802ACE"/>
    <w:rsid w:val="00803D40"/>
    <w:rsid w:val="00811AF0"/>
    <w:rsid w:val="008125AC"/>
    <w:rsid w:val="008130BD"/>
    <w:rsid w:val="008157E0"/>
    <w:rsid w:val="008165DC"/>
    <w:rsid w:val="008225F5"/>
    <w:rsid w:val="008270F4"/>
    <w:rsid w:val="00832C8E"/>
    <w:rsid w:val="00833236"/>
    <w:rsid w:val="0085029A"/>
    <w:rsid w:val="00850D8F"/>
    <w:rsid w:val="00851368"/>
    <w:rsid w:val="0085337D"/>
    <w:rsid w:val="00857C5D"/>
    <w:rsid w:val="0086039D"/>
    <w:rsid w:val="008874E6"/>
    <w:rsid w:val="008A7264"/>
    <w:rsid w:val="008C0AFE"/>
    <w:rsid w:val="008E27C1"/>
    <w:rsid w:val="008F0B8D"/>
    <w:rsid w:val="008F1D07"/>
    <w:rsid w:val="008F2913"/>
    <w:rsid w:val="0091406B"/>
    <w:rsid w:val="009265BA"/>
    <w:rsid w:val="0094243B"/>
    <w:rsid w:val="0095091E"/>
    <w:rsid w:val="00981C3B"/>
    <w:rsid w:val="009850AF"/>
    <w:rsid w:val="00993016"/>
    <w:rsid w:val="00993C80"/>
    <w:rsid w:val="009A603B"/>
    <w:rsid w:val="009B5412"/>
    <w:rsid w:val="009C15A4"/>
    <w:rsid w:val="009C217E"/>
    <w:rsid w:val="009E00A0"/>
    <w:rsid w:val="009E1BB0"/>
    <w:rsid w:val="009E40F6"/>
    <w:rsid w:val="00A04365"/>
    <w:rsid w:val="00A121CA"/>
    <w:rsid w:val="00A139CD"/>
    <w:rsid w:val="00A1644F"/>
    <w:rsid w:val="00A178F2"/>
    <w:rsid w:val="00A25C52"/>
    <w:rsid w:val="00A31B15"/>
    <w:rsid w:val="00A35639"/>
    <w:rsid w:val="00A36AC6"/>
    <w:rsid w:val="00A42270"/>
    <w:rsid w:val="00A61047"/>
    <w:rsid w:val="00A663C3"/>
    <w:rsid w:val="00A71211"/>
    <w:rsid w:val="00A73988"/>
    <w:rsid w:val="00A91790"/>
    <w:rsid w:val="00A92069"/>
    <w:rsid w:val="00A93F39"/>
    <w:rsid w:val="00AA1FB8"/>
    <w:rsid w:val="00AA46E2"/>
    <w:rsid w:val="00AC0C3C"/>
    <w:rsid w:val="00AD5322"/>
    <w:rsid w:val="00AD628C"/>
    <w:rsid w:val="00AE4783"/>
    <w:rsid w:val="00AE64C5"/>
    <w:rsid w:val="00AF1A94"/>
    <w:rsid w:val="00AF6696"/>
    <w:rsid w:val="00AF7C6F"/>
    <w:rsid w:val="00B051C5"/>
    <w:rsid w:val="00B05CAF"/>
    <w:rsid w:val="00B07FDD"/>
    <w:rsid w:val="00B107DC"/>
    <w:rsid w:val="00B30B7F"/>
    <w:rsid w:val="00B538CC"/>
    <w:rsid w:val="00B74FDF"/>
    <w:rsid w:val="00B961ED"/>
    <w:rsid w:val="00BA1DDC"/>
    <w:rsid w:val="00BA643A"/>
    <w:rsid w:val="00BA6813"/>
    <w:rsid w:val="00BB3878"/>
    <w:rsid w:val="00BD21AF"/>
    <w:rsid w:val="00BD47BB"/>
    <w:rsid w:val="00BF7BDA"/>
    <w:rsid w:val="00C001B8"/>
    <w:rsid w:val="00C00F28"/>
    <w:rsid w:val="00C16646"/>
    <w:rsid w:val="00C2169D"/>
    <w:rsid w:val="00C332F0"/>
    <w:rsid w:val="00C368F9"/>
    <w:rsid w:val="00C410D4"/>
    <w:rsid w:val="00C41D3E"/>
    <w:rsid w:val="00C55B9D"/>
    <w:rsid w:val="00C60B86"/>
    <w:rsid w:val="00C66DCA"/>
    <w:rsid w:val="00C73F83"/>
    <w:rsid w:val="00C74013"/>
    <w:rsid w:val="00C80DC4"/>
    <w:rsid w:val="00C8332A"/>
    <w:rsid w:val="00C90DC7"/>
    <w:rsid w:val="00C91640"/>
    <w:rsid w:val="00CB2AB7"/>
    <w:rsid w:val="00CB4474"/>
    <w:rsid w:val="00CC2C81"/>
    <w:rsid w:val="00CC65E9"/>
    <w:rsid w:val="00CD2EC1"/>
    <w:rsid w:val="00CD37BD"/>
    <w:rsid w:val="00CF14B5"/>
    <w:rsid w:val="00CF38E6"/>
    <w:rsid w:val="00CF629D"/>
    <w:rsid w:val="00D02252"/>
    <w:rsid w:val="00D0587B"/>
    <w:rsid w:val="00D1240F"/>
    <w:rsid w:val="00D22EFA"/>
    <w:rsid w:val="00D23532"/>
    <w:rsid w:val="00D31F67"/>
    <w:rsid w:val="00D34E57"/>
    <w:rsid w:val="00D3547A"/>
    <w:rsid w:val="00D54F71"/>
    <w:rsid w:val="00D808E9"/>
    <w:rsid w:val="00D83A13"/>
    <w:rsid w:val="00D90928"/>
    <w:rsid w:val="00D97036"/>
    <w:rsid w:val="00DA1775"/>
    <w:rsid w:val="00DA1AE7"/>
    <w:rsid w:val="00DA44A0"/>
    <w:rsid w:val="00DC43AC"/>
    <w:rsid w:val="00DC6B8B"/>
    <w:rsid w:val="00DD412B"/>
    <w:rsid w:val="00DD6A31"/>
    <w:rsid w:val="00DD6EAF"/>
    <w:rsid w:val="00DE42A1"/>
    <w:rsid w:val="00DF45B3"/>
    <w:rsid w:val="00DF53C5"/>
    <w:rsid w:val="00DF55A2"/>
    <w:rsid w:val="00E07523"/>
    <w:rsid w:val="00E10B37"/>
    <w:rsid w:val="00E110E2"/>
    <w:rsid w:val="00E21CD1"/>
    <w:rsid w:val="00E36746"/>
    <w:rsid w:val="00E43DA5"/>
    <w:rsid w:val="00E5267B"/>
    <w:rsid w:val="00E54709"/>
    <w:rsid w:val="00E55A24"/>
    <w:rsid w:val="00E60757"/>
    <w:rsid w:val="00E62909"/>
    <w:rsid w:val="00E67C40"/>
    <w:rsid w:val="00E80DCA"/>
    <w:rsid w:val="00E83445"/>
    <w:rsid w:val="00E83CF0"/>
    <w:rsid w:val="00E95FCE"/>
    <w:rsid w:val="00EA6514"/>
    <w:rsid w:val="00EB77DC"/>
    <w:rsid w:val="00EC0862"/>
    <w:rsid w:val="00EC4978"/>
    <w:rsid w:val="00ED0CF1"/>
    <w:rsid w:val="00ED6CEE"/>
    <w:rsid w:val="00EE0F54"/>
    <w:rsid w:val="00EE17E8"/>
    <w:rsid w:val="00EF6944"/>
    <w:rsid w:val="00EF7B92"/>
    <w:rsid w:val="00F037E1"/>
    <w:rsid w:val="00F10CB2"/>
    <w:rsid w:val="00F14AE9"/>
    <w:rsid w:val="00F25E53"/>
    <w:rsid w:val="00F45793"/>
    <w:rsid w:val="00F66AA7"/>
    <w:rsid w:val="00F977C6"/>
    <w:rsid w:val="00FA50AA"/>
    <w:rsid w:val="00FA5787"/>
    <w:rsid w:val="00FB40D8"/>
    <w:rsid w:val="00FB7A77"/>
    <w:rsid w:val="00FC0C35"/>
    <w:rsid w:val="00FE090E"/>
    <w:rsid w:val="00FF3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B1EFA0"/>
  <w15:chartTrackingRefBased/>
  <w15:docId w15:val="{2039566F-86E6-421D-8ADE-1558DE14A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B86"/>
    <w:rPr>
      <w:rFonts w:eastAsia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81C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54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7B4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B43"/>
    <w:rPr>
      <w:rFonts w:eastAsia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67B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7B43"/>
    <w:rPr>
      <w:rFonts w:eastAsia="Times New Roman"/>
      <w:sz w:val="24"/>
      <w:szCs w:val="24"/>
      <w:lang w:val="en-US" w:eastAsia="en-US"/>
    </w:rPr>
  </w:style>
  <w:style w:type="table" w:styleId="TableGrid">
    <w:name w:val="Table Grid"/>
    <w:basedOn w:val="TableNormal"/>
    <w:rsid w:val="00367B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rsid w:val="00183263"/>
    <w:pPr>
      <w:jc w:val="center"/>
    </w:pPr>
    <w:rPr>
      <w:b/>
      <w:bCs/>
      <w:sz w:val="36"/>
    </w:rPr>
  </w:style>
  <w:style w:type="character" w:customStyle="1" w:styleId="BodyTextChar">
    <w:name w:val="Body Text Char"/>
    <w:basedOn w:val="DefaultParagraphFont"/>
    <w:link w:val="BodyText"/>
    <w:semiHidden/>
    <w:rsid w:val="00183263"/>
    <w:rPr>
      <w:rFonts w:eastAsia="Times New Roman"/>
      <w:b/>
      <w:bCs/>
      <w:sz w:val="36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10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1047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7B39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A25C52"/>
    <w:rPr>
      <w:rFonts w:ascii="Times-Roman" w:hAnsi="Times-Roman" w:hint="default"/>
      <w:b w:val="0"/>
      <w:bCs w:val="0"/>
      <w:i w:val="0"/>
      <w:iCs w:val="0"/>
      <w:color w:val="000000"/>
      <w:sz w:val="16"/>
      <w:szCs w:val="16"/>
    </w:rPr>
  </w:style>
  <w:style w:type="paragraph" w:styleId="NoSpacing">
    <w:name w:val="No Spacing"/>
    <w:uiPriority w:val="1"/>
    <w:qFormat/>
    <w:rsid w:val="007356D6"/>
    <w:rPr>
      <w:rFonts w:eastAsia="Times New Roman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4206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0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85053-F93A-4FC2-8AD9-38F882D4A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1</TotalTime>
  <Pages>2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Md. Ruhul Amin Ratul</cp:lastModifiedBy>
  <cp:revision>145</cp:revision>
  <cp:lastPrinted>2025-08-02T08:47:00Z</cp:lastPrinted>
  <dcterms:created xsi:type="dcterms:W3CDTF">2020-12-02T09:16:00Z</dcterms:created>
  <dcterms:modified xsi:type="dcterms:W3CDTF">2025-08-02T09:11:00Z</dcterms:modified>
</cp:coreProperties>
</file>